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exact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附件</w:t>
      </w:r>
      <w:r>
        <w:rPr>
          <w:rFonts w:hint="eastAsia" w:ascii="Times New Roman" w:hAnsi="Times New Roman" w:eastAsia="黑体"/>
          <w:sz w:val="32"/>
          <w:szCs w:val="32"/>
          <w:lang w:val="en-US" w:eastAsia="zh-CN"/>
        </w:rPr>
        <w:t>2</w:t>
      </w:r>
      <w:bookmarkStart w:id="0" w:name="_GoBack"/>
      <w:bookmarkEnd w:id="0"/>
    </w:p>
    <w:p>
      <w:pPr>
        <w:spacing w:line="660" w:lineRule="exact"/>
        <w:jc w:val="center"/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  <w:lang w:eastAsia="zh-CN"/>
        </w:rPr>
        <w:t>新疆师范高等学校</w:t>
      </w:r>
      <w:r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</w:rPr>
        <w:t>校内调动审批表</w:t>
      </w:r>
    </w:p>
    <w:tbl>
      <w:tblPr>
        <w:tblStyle w:val="10"/>
        <w:tblpPr w:leftFromText="180" w:rightFromText="180" w:vertAnchor="text" w:horzAnchor="page" w:tblpXSpec="center" w:tblpY="207"/>
        <w:tblW w:w="1036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82"/>
        <w:gridCol w:w="1133"/>
        <w:gridCol w:w="1222"/>
        <w:gridCol w:w="1560"/>
        <w:gridCol w:w="1260"/>
        <w:gridCol w:w="1155"/>
        <w:gridCol w:w="1263"/>
        <w:gridCol w:w="14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794" w:hRule="atLeast"/>
          <w:jc w:val="center"/>
        </w:trPr>
        <w:tc>
          <w:tcPr>
            <w:tcW w:w="1282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姓  名</w:t>
            </w:r>
          </w:p>
        </w:tc>
        <w:tc>
          <w:tcPr>
            <w:tcW w:w="1133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1222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性  别</w:t>
            </w:r>
          </w:p>
        </w:tc>
        <w:tc>
          <w:tcPr>
            <w:tcW w:w="1560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1260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出生年月</w:t>
            </w:r>
          </w:p>
        </w:tc>
        <w:tc>
          <w:tcPr>
            <w:tcW w:w="1155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yy-mm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（XX岁）</w:t>
            </w:r>
          </w:p>
        </w:tc>
        <w:tc>
          <w:tcPr>
            <w:tcW w:w="1263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参加工作时间</w:t>
            </w:r>
          </w:p>
        </w:tc>
        <w:tc>
          <w:tcPr>
            <w:tcW w:w="1486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yy-m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35" w:hRule="atLeast"/>
          <w:jc w:val="center"/>
        </w:trPr>
        <w:tc>
          <w:tcPr>
            <w:tcW w:w="1282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学  历</w:t>
            </w:r>
          </w:p>
        </w:tc>
        <w:tc>
          <w:tcPr>
            <w:tcW w:w="1133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1222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职称（务）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及时间</w:t>
            </w:r>
          </w:p>
        </w:tc>
        <w:tc>
          <w:tcPr>
            <w:tcW w:w="1560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讲师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（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.</w:t>
            </w:r>
            <w:r>
              <w:rPr>
                <w:rFonts w:ascii="Times New Roman" w:hAnsi="Times New Roman" w:eastAsia="仿宋_GB2312"/>
                <w:sz w:val="24"/>
              </w:rPr>
              <w:t>12</w:t>
            </w:r>
            <w:r>
              <w:rPr>
                <w:rFonts w:hint="eastAsia" w:ascii="仿宋_GB2312" w:eastAsia="仿宋_GB2312"/>
                <w:sz w:val="24"/>
              </w:rPr>
              <w:t>）</w:t>
            </w:r>
          </w:p>
        </w:tc>
        <w:tc>
          <w:tcPr>
            <w:tcW w:w="1260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政治面貌</w:t>
            </w:r>
          </w:p>
        </w:tc>
        <w:tc>
          <w:tcPr>
            <w:tcW w:w="1155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1263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联 系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电 话</w:t>
            </w:r>
          </w:p>
        </w:tc>
        <w:tc>
          <w:tcPr>
            <w:tcW w:w="1486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21" w:hRule="atLeast"/>
          <w:jc w:val="center"/>
        </w:trPr>
        <w:tc>
          <w:tcPr>
            <w:tcW w:w="1282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现单位及岗位级别</w:t>
            </w:r>
          </w:p>
        </w:tc>
        <w:tc>
          <w:tcPr>
            <w:tcW w:w="3915" w:type="dxa"/>
            <w:gridSpan w:val="3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</w:rPr>
            </w:pPr>
            <w:r>
              <w:rPr>
                <w:rFonts w:hint="eastAsia" w:ascii="仿宋_GB2312" w:eastAsia="仿宋_GB2312"/>
                <w:sz w:val="24"/>
              </w:rPr>
              <w:t>****单位****岗位*****级别</w:t>
            </w:r>
          </w:p>
        </w:tc>
        <w:tc>
          <w:tcPr>
            <w:tcW w:w="1260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拟调入单位及工作岗位</w:t>
            </w:r>
          </w:p>
        </w:tc>
        <w:tc>
          <w:tcPr>
            <w:tcW w:w="3904" w:type="dxa"/>
            <w:gridSpan w:val="3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</w:rPr>
            </w:pPr>
            <w:r>
              <w:rPr>
                <w:rFonts w:hint="eastAsia" w:ascii="仿宋_GB2312" w:eastAsia="仿宋_GB2312"/>
                <w:sz w:val="24"/>
              </w:rPr>
              <w:t>****单位****岗位*****级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926" w:hRule="atLeast"/>
          <w:jc w:val="center"/>
        </w:trPr>
        <w:tc>
          <w:tcPr>
            <w:tcW w:w="1282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个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人</w:t>
            </w:r>
          </w:p>
          <w:p>
            <w:pPr>
              <w:jc w:val="center"/>
              <w:rPr>
                <w:rFonts w:hint="eastAsia" w:ascii="仿宋_GB2312" w:eastAsia="仿宋_GB2312"/>
              </w:rPr>
            </w:pPr>
            <w:r>
              <w:rPr>
                <w:rFonts w:hint="eastAsia" w:ascii="仿宋_GB2312" w:eastAsia="仿宋_GB2312"/>
              </w:rPr>
              <w:t>简</w:t>
            </w:r>
          </w:p>
          <w:p>
            <w:pPr>
              <w:jc w:val="center"/>
              <w:rPr>
                <w:rFonts w:hint="eastAsia" w:ascii="仿宋_GB2312" w:eastAsia="仿宋_GB2312"/>
              </w:rPr>
            </w:pPr>
            <w:r>
              <w:rPr>
                <w:rFonts w:hint="eastAsia" w:ascii="仿宋_GB2312" w:eastAsia="仿宋_GB2312"/>
              </w:rPr>
              <w:t>历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</w:p>
        </w:tc>
        <w:tc>
          <w:tcPr>
            <w:tcW w:w="9079" w:type="dxa"/>
            <w:gridSpan w:val="7"/>
            <w:shd w:val="clear" w:color="auto" w:fill="FFFFFF"/>
          </w:tcPr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示例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就读于XXXX大学XXXX专业，获学士学位；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就读于XXXX大学XXXX专业，获硕士学位；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就读于XXXX大学XXXX专业，获博士学位；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在XXX单位从事XXXX工作；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至</w:t>
            </w:r>
            <w:r>
              <w:rPr>
                <w:rFonts w:ascii="Times New Roman" w:hAnsi="Times New Roman" w:eastAsia="仿宋_GB2312"/>
                <w:sz w:val="24"/>
              </w:rPr>
              <w:t>20</w:t>
            </w:r>
            <w:r>
              <w:rPr>
                <w:rFonts w:hint="eastAsia" w:ascii="仿宋_GB2312" w:eastAsia="仿宋_GB2312"/>
                <w:sz w:val="24"/>
              </w:rPr>
              <w:t>XX年XX月，在XXX单位从事XXXX工作。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655" w:hRule="atLeast"/>
          <w:jc w:val="center"/>
        </w:trPr>
        <w:tc>
          <w:tcPr>
            <w:tcW w:w="1282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申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请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理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由</w:t>
            </w:r>
          </w:p>
        </w:tc>
        <w:tc>
          <w:tcPr>
            <w:tcW w:w="9079" w:type="dxa"/>
            <w:gridSpan w:val="7"/>
            <w:shd w:val="clear" w:color="auto" w:fill="FFFFFF"/>
            <w:vAlign w:val="bottom"/>
          </w:tcPr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 xml:space="preserve">  申请人签名：                                     年     月     日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</w:p>
        </w:tc>
      </w:tr>
    </w:tbl>
    <w:p>
      <w:pPr>
        <w:jc w:val="left"/>
        <w:rPr>
          <w:rFonts w:hint="eastAsia" w:ascii="仿宋_GB2312" w:eastAsia="仿宋_GB2312"/>
          <w:sz w:val="24"/>
        </w:rPr>
      </w:pPr>
    </w:p>
    <w:p>
      <w:pPr>
        <w:jc w:val="left"/>
        <w:rPr>
          <w:rFonts w:hint="eastAsia" w:ascii="仿宋_GB2312" w:eastAsia="仿宋_GB2312"/>
          <w:sz w:val="22"/>
        </w:rPr>
      </w:pPr>
      <w:r>
        <w:rPr>
          <w:rFonts w:hint="eastAsia" w:ascii="仿宋_GB2312" w:eastAsia="仿宋_GB2312"/>
          <w:sz w:val="22"/>
        </w:rPr>
        <w:t>备注：本表请用A</w:t>
      </w:r>
      <w:r>
        <w:rPr>
          <w:rFonts w:ascii="Times New Roman" w:hAnsi="Times New Roman" w:eastAsia="仿宋_GB2312"/>
          <w:sz w:val="22"/>
        </w:rPr>
        <w:t>4</w:t>
      </w:r>
      <w:r>
        <w:rPr>
          <w:rFonts w:hint="eastAsia" w:ascii="仿宋_GB2312" w:eastAsia="仿宋_GB2312"/>
          <w:sz w:val="22"/>
        </w:rPr>
        <w:t>纸双面打印，经各单位同意后，交到</w:t>
      </w:r>
      <w:r>
        <w:rPr>
          <w:rFonts w:hint="eastAsia" w:ascii="仿宋_GB2312" w:eastAsia="仿宋_GB2312"/>
          <w:sz w:val="22"/>
          <w:lang w:eastAsia="zh-CN"/>
        </w:rPr>
        <w:t>组织人事部人事管理科</w:t>
      </w:r>
      <w:r>
        <w:rPr>
          <w:rFonts w:hint="eastAsia" w:ascii="仿宋_GB2312" w:eastAsia="仿宋_GB2312"/>
          <w:sz w:val="22"/>
        </w:rPr>
        <w:t>。</w:t>
      </w:r>
    </w:p>
    <w:tbl>
      <w:tblPr>
        <w:tblStyle w:val="10"/>
        <w:tblpPr w:leftFromText="180" w:rightFromText="180" w:vertAnchor="text" w:horzAnchor="page" w:tblpXSpec="center" w:tblpY="274"/>
        <w:tblW w:w="104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34"/>
        <w:gridCol w:w="86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054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所在单位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意 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负责人签名（盖章）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040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  <w:lang w:eastAsia="zh-CN"/>
              </w:rPr>
              <w:t>组织人事部意见</w:t>
            </w:r>
            <w:r>
              <w:rPr>
                <w:rFonts w:hint="eastAsia" w:ascii="仿宋_GB2312" w:eastAsia="仿宋_GB2312"/>
                <w:sz w:val="24"/>
              </w:rPr>
              <w:t>(限科级及以上干部)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负责人签名（盖章）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39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党委学生工作部意 见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(限辅导员)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负责人签名（盖章）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782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拟接收单位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意   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负责人签名（盖章）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98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  <w:lang w:eastAsia="zh-CN"/>
              </w:rPr>
              <w:t>组织人事部</w:t>
            </w:r>
            <w:r>
              <w:rPr>
                <w:rFonts w:hint="eastAsia" w:ascii="仿宋_GB2312" w:eastAsia="仿宋_GB2312"/>
                <w:sz w:val="24"/>
              </w:rPr>
              <w:t>审批意见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负责人签名（盖章）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985" w:hRule="atLeast"/>
        </w:trPr>
        <w:tc>
          <w:tcPr>
            <w:tcW w:w="1734" w:type="dxa"/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分管学生工作校领导意见</w:t>
            </w:r>
          </w:p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(限辅导员)</w:t>
            </w:r>
          </w:p>
        </w:tc>
        <w:tc>
          <w:tcPr>
            <w:tcW w:w="8688" w:type="dxa"/>
            <w:shd w:val="clear" w:color="auto" w:fill="FFFFFF"/>
            <w:vAlign w:val="bottom"/>
          </w:tcPr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rPr>
                <w:rFonts w:hint="eastAsia" w:ascii="仿宋_GB2312" w:eastAsia="仿宋_GB2312"/>
                <w:sz w:val="24"/>
              </w:rPr>
            </w:pPr>
          </w:p>
          <w:p>
            <w:pPr>
              <w:ind w:firstLine="3960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校领导签名：</w:t>
            </w:r>
          </w:p>
          <w:p>
            <w:pPr>
              <w:jc w:val="left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503" w:hRule="atLeast"/>
        </w:trPr>
        <w:tc>
          <w:tcPr>
            <w:tcW w:w="1734" w:type="dxa"/>
            <w:tcBorders>
              <w:bottom w:val="single" w:color="auto" w:sz="4" w:space="0"/>
            </w:tcBorders>
            <w:shd w:val="clear" w:color="auto" w:fill="FFFFFF"/>
            <w:vAlign w:val="center"/>
          </w:tcPr>
          <w:p>
            <w:pPr>
              <w:jc w:val="center"/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分管人事工作校领导审批意见</w:t>
            </w:r>
          </w:p>
        </w:tc>
        <w:tc>
          <w:tcPr>
            <w:tcW w:w="8688" w:type="dxa"/>
            <w:tcBorders>
              <w:bottom w:val="single" w:color="auto" w:sz="4" w:space="0"/>
            </w:tcBorders>
            <w:shd w:val="clear" w:color="auto" w:fill="FFFFFF"/>
            <w:vAlign w:val="bottom"/>
          </w:tcPr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　　　　　　　　　　 校领导签名：</w:t>
            </w:r>
          </w:p>
          <w:p>
            <w:pPr>
              <w:rPr>
                <w:rFonts w:hint="eastAsia" w:ascii="仿宋_GB2312" w:eastAsia="仿宋_GB2312"/>
                <w:sz w:val="24"/>
              </w:rPr>
            </w:pPr>
            <w:r>
              <w:rPr>
                <w:rFonts w:hint="eastAsia" w:ascii="仿宋_GB2312" w:eastAsia="仿宋_GB2312"/>
                <w:sz w:val="24"/>
              </w:rPr>
              <w:t>　　　　　　                                   　  年   月   日</w:t>
            </w:r>
          </w:p>
        </w:tc>
      </w:tr>
    </w:tbl>
    <w:p>
      <w:pPr>
        <w:adjustRightInd w:val="0"/>
        <w:snapToGrid w:val="0"/>
        <w:spacing w:line="140" w:lineRule="atLeast"/>
        <w:rPr>
          <w:rFonts w:ascii="仿宋_GB2312" w:hAnsi="Times New Roman" w:eastAsia="仿宋_GB2312"/>
          <w:spacing w:val="-4"/>
          <w:sz w:val="32"/>
          <w:szCs w:val="32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  <w:rPr>
        <w:rFonts w:hint="eastAsia"/>
        <w:sz w:val="22"/>
        <w:lang w:eastAsia="zh-CN"/>
      </w:rPr>
    </w:pPr>
    <w:r>
      <w:rPr>
        <w:sz w:val="22"/>
      </w:rPr>
      <w:fldChar w:fldCharType="begin"/>
    </w:r>
    <w:r>
      <w:rPr>
        <w:sz w:val="22"/>
      </w:rPr>
      <w:instrText xml:space="preserve">PAGE   \* MERGEFORMAT</w:instrText>
    </w:r>
    <w:r>
      <w:rPr>
        <w:sz w:val="22"/>
      </w:rPr>
      <w:fldChar w:fldCharType="separate"/>
    </w:r>
    <w:r>
      <w:rPr>
        <w:sz w:val="22"/>
        <w:lang w:val="zh-CN" w:eastAsia="zh-CN"/>
      </w:rPr>
      <w:t>2</w:t>
    </w:r>
    <w:r>
      <w:rPr>
        <w:sz w:val="22"/>
      </w:rP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M3NzQ0MjC0NDRV0lEKTi0uzszPAykwqgUAGHVNgSwAAAA="/>
    <w:docVar w:name="commondata" w:val="eyJoZGlkIjoiMjY2YWRhMjUzODYxMTcyNWFiNDMxOWUyMmNkMDJlYmEifQ=="/>
  </w:docVars>
  <w:rsids>
    <w:rsidRoot w:val="00172A27"/>
    <w:rsid w:val="000017BE"/>
    <w:rsid w:val="00005251"/>
    <w:rsid w:val="000054B7"/>
    <w:rsid w:val="00007F56"/>
    <w:rsid w:val="0001012B"/>
    <w:rsid w:val="000106EC"/>
    <w:rsid w:val="00013C90"/>
    <w:rsid w:val="00013F78"/>
    <w:rsid w:val="00015566"/>
    <w:rsid w:val="00015E65"/>
    <w:rsid w:val="00015F62"/>
    <w:rsid w:val="0001656E"/>
    <w:rsid w:val="000165A2"/>
    <w:rsid w:val="00016CAF"/>
    <w:rsid w:val="00017736"/>
    <w:rsid w:val="00020A81"/>
    <w:rsid w:val="00021CF9"/>
    <w:rsid w:val="00021E53"/>
    <w:rsid w:val="000225EA"/>
    <w:rsid w:val="00024B7A"/>
    <w:rsid w:val="00025A87"/>
    <w:rsid w:val="0002671F"/>
    <w:rsid w:val="00027E88"/>
    <w:rsid w:val="00030E91"/>
    <w:rsid w:val="00031ADC"/>
    <w:rsid w:val="00031B28"/>
    <w:rsid w:val="00032DEC"/>
    <w:rsid w:val="00033298"/>
    <w:rsid w:val="00033527"/>
    <w:rsid w:val="000339F0"/>
    <w:rsid w:val="00034F5F"/>
    <w:rsid w:val="00035579"/>
    <w:rsid w:val="000356F0"/>
    <w:rsid w:val="000361DB"/>
    <w:rsid w:val="0003635D"/>
    <w:rsid w:val="000372C4"/>
    <w:rsid w:val="00037D2D"/>
    <w:rsid w:val="00040DAF"/>
    <w:rsid w:val="00041A82"/>
    <w:rsid w:val="00042296"/>
    <w:rsid w:val="0004394D"/>
    <w:rsid w:val="00044188"/>
    <w:rsid w:val="00045B90"/>
    <w:rsid w:val="00045C2E"/>
    <w:rsid w:val="00046266"/>
    <w:rsid w:val="00046665"/>
    <w:rsid w:val="00046E97"/>
    <w:rsid w:val="0004745D"/>
    <w:rsid w:val="00051558"/>
    <w:rsid w:val="000520BD"/>
    <w:rsid w:val="000526EE"/>
    <w:rsid w:val="00052727"/>
    <w:rsid w:val="00052B5E"/>
    <w:rsid w:val="000543C5"/>
    <w:rsid w:val="0005458A"/>
    <w:rsid w:val="000549C1"/>
    <w:rsid w:val="00054FD6"/>
    <w:rsid w:val="00055099"/>
    <w:rsid w:val="000563A8"/>
    <w:rsid w:val="0005780E"/>
    <w:rsid w:val="00062C3F"/>
    <w:rsid w:val="00063479"/>
    <w:rsid w:val="00063487"/>
    <w:rsid w:val="0006409F"/>
    <w:rsid w:val="000655E6"/>
    <w:rsid w:val="00065BED"/>
    <w:rsid w:val="00067861"/>
    <w:rsid w:val="00067CF7"/>
    <w:rsid w:val="00070129"/>
    <w:rsid w:val="0007095A"/>
    <w:rsid w:val="00070968"/>
    <w:rsid w:val="0007126A"/>
    <w:rsid w:val="00072127"/>
    <w:rsid w:val="00072A47"/>
    <w:rsid w:val="000749C5"/>
    <w:rsid w:val="00075079"/>
    <w:rsid w:val="000751F6"/>
    <w:rsid w:val="000773A6"/>
    <w:rsid w:val="00077649"/>
    <w:rsid w:val="0007796B"/>
    <w:rsid w:val="00077AA4"/>
    <w:rsid w:val="00080364"/>
    <w:rsid w:val="00080E7D"/>
    <w:rsid w:val="0008158B"/>
    <w:rsid w:val="000821EC"/>
    <w:rsid w:val="00083BB4"/>
    <w:rsid w:val="000845B3"/>
    <w:rsid w:val="000854AF"/>
    <w:rsid w:val="00085C38"/>
    <w:rsid w:val="00085FC9"/>
    <w:rsid w:val="0008693A"/>
    <w:rsid w:val="0009025B"/>
    <w:rsid w:val="0009059A"/>
    <w:rsid w:val="00091258"/>
    <w:rsid w:val="000916E3"/>
    <w:rsid w:val="000929B7"/>
    <w:rsid w:val="00092EFE"/>
    <w:rsid w:val="00093D42"/>
    <w:rsid w:val="00094491"/>
    <w:rsid w:val="00094BD8"/>
    <w:rsid w:val="00094C0D"/>
    <w:rsid w:val="00094E3F"/>
    <w:rsid w:val="0009556B"/>
    <w:rsid w:val="000958E8"/>
    <w:rsid w:val="00095CF8"/>
    <w:rsid w:val="00096043"/>
    <w:rsid w:val="00096400"/>
    <w:rsid w:val="00096422"/>
    <w:rsid w:val="0009769A"/>
    <w:rsid w:val="000A0E77"/>
    <w:rsid w:val="000A20D7"/>
    <w:rsid w:val="000A2EA2"/>
    <w:rsid w:val="000A3507"/>
    <w:rsid w:val="000A35A5"/>
    <w:rsid w:val="000A39D0"/>
    <w:rsid w:val="000A3B8C"/>
    <w:rsid w:val="000A4482"/>
    <w:rsid w:val="000A459D"/>
    <w:rsid w:val="000A5BDB"/>
    <w:rsid w:val="000A6038"/>
    <w:rsid w:val="000A64CC"/>
    <w:rsid w:val="000A73D5"/>
    <w:rsid w:val="000A769C"/>
    <w:rsid w:val="000A79A1"/>
    <w:rsid w:val="000A7CE5"/>
    <w:rsid w:val="000B067B"/>
    <w:rsid w:val="000B0CC9"/>
    <w:rsid w:val="000B12D7"/>
    <w:rsid w:val="000B146E"/>
    <w:rsid w:val="000B2538"/>
    <w:rsid w:val="000B26EE"/>
    <w:rsid w:val="000B30EC"/>
    <w:rsid w:val="000B314A"/>
    <w:rsid w:val="000B3343"/>
    <w:rsid w:val="000B33FA"/>
    <w:rsid w:val="000B37C3"/>
    <w:rsid w:val="000B537F"/>
    <w:rsid w:val="000B58B5"/>
    <w:rsid w:val="000B5960"/>
    <w:rsid w:val="000B7BB3"/>
    <w:rsid w:val="000C0011"/>
    <w:rsid w:val="000C03B6"/>
    <w:rsid w:val="000C0BDD"/>
    <w:rsid w:val="000C2092"/>
    <w:rsid w:val="000C246D"/>
    <w:rsid w:val="000C633D"/>
    <w:rsid w:val="000C6526"/>
    <w:rsid w:val="000C66AC"/>
    <w:rsid w:val="000C6F92"/>
    <w:rsid w:val="000D2015"/>
    <w:rsid w:val="000D2074"/>
    <w:rsid w:val="000D22C2"/>
    <w:rsid w:val="000D2EC0"/>
    <w:rsid w:val="000D2F0A"/>
    <w:rsid w:val="000D3E08"/>
    <w:rsid w:val="000D3F5E"/>
    <w:rsid w:val="000D4613"/>
    <w:rsid w:val="000D4C26"/>
    <w:rsid w:val="000D5786"/>
    <w:rsid w:val="000D5AD9"/>
    <w:rsid w:val="000D5FD1"/>
    <w:rsid w:val="000D7C99"/>
    <w:rsid w:val="000E220D"/>
    <w:rsid w:val="000E2624"/>
    <w:rsid w:val="000E2C89"/>
    <w:rsid w:val="000E369E"/>
    <w:rsid w:val="000E3ADB"/>
    <w:rsid w:val="000E4E31"/>
    <w:rsid w:val="000E529E"/>
    <w:rsid w:val="000E56BF"/>
    <w:rsid w:val="000E6891"/>
    <w:rsid w:val="000E7677"/>
    <w:rsid w:val="000F2B91"/>
    <w:rsid w:val="000F3E3F"/>
    <w:rsid w:val="000F3F1D"/>
    <w:rsid w:val="000F4037"/>
    <w:rsid w:val="000F6DA5"/>
    <w:rsid w:val="000F7B56"/>
    <w:rsid w:val="00101330"/>
    <w:rsid w:val="001018DF"/>
    <w:rsid w:val="00102200"/>
    <w:rsid w:val="00104088"/>
    <w:rsid w:val="00104EB2"/>
    <w:rsid w:val="00106939"/>
    <w:rsid w:val="00107327"/>
    <w:rsid w:val="0011057B"/>
    <w:rsid w:val="00110FE6"/>
    <w:rsid w:val="00112711"/>
    <w:rsid w:val="001128BE"/>
    <w:rsid w:val="00112E65"/>
    <w:rsid w:val="00112FAC"/>
    <w:rsid w:val="001145BC"/>
    <w:rsid w:val="001152B9"/>
    <w:rsid w:val="00115C65"/>
    <w:rsid w:val="0011698A"/>
    <w:rsid w:val="001173A0"/>
    <w:rsid w:val="00120504"/>
    <w:rsid w:val="00121097"/>
    <w:rsid w:val="00121728"/>
    <w:rsid w:val="00123454"/>
    <w:rsid w:val="00123718"/>
    <w:rsid w:val="0012386A"/>
    <w:rsid w:val="001239B6"/>
    <w:rsid w:val="0012439C"/>
    <w:rsid w:val="00124D3B"/>
    <w:rsid w:val="00126B19"/>
    <w:rsid w:val="00126D2B"/>
    <w:rsid w:val="00126E2D"/>
    <w:rsid w:val="00127494"/>
    <w:rsid w:val="0013017E"/>
    <w:rsid w:val="001302F1"/>
    <w:rsid w:val="00131A55"/>
    <w:rsid w:val="0013252A"/>
    <w:rsid w:val="001325BB"/>
    <w:rsid w:val="0013266D"/>
    <w:rsid w:val="001326D1"/>
    <w:rsid w:val="001330EE"/>
    <w:rsid w:val="0013320C"/>
    <w:rsid w:val="00133A52"/>
    <w:rsid w:val="00134DE3"/>
    <w:rsid w:val="00134FBD"/>
    <w:rsid w:val="00136C74"/>
    <w:rsid w:val="00137DFA"/>
    <w:rsid w:val="0014099E"/>
    <w:rsid w:val="00141048"/>
    <w:rsid w:val="00141268"/>
    <w:rsid w:val="0014149E"/>
    <w:rsid w:val="00141595"/>
    <w:rsid w:val="001423AA"/>
    <w:rsid w:val="001424DB"/>
    <w:rsid w:val="0014380E"/>
    <w:rsid w:val="00143F43"/>
    <w:rsid w:val="001453D4"/>
    <w:rsid w:val="0014583E"/>
    <w:rsid w:val="00145DBC"/>
    <w:rsid w:val="0015005C"/>
    <w:rsid w:val="00150078"/>
    <w:rsid w:val="00152425"/>
    <w:rsid w:val="00153A54"/>
    <w:rsid w:val="00155911"/>
    <w:rsid w:val="00155B6A"/>
    <w:rsid w:val="00155C37"/>
    <w:rsid w:val="001565EF"/>
    <w:rsid w:val="00156CD9"/>
    <w:rsid w:val="0015712C"/>
    <w:rsid w:val="00160AFD"/>
    <w:rsid w:val="00161814"/>
    <w:rsid w:val="00161BA2"/>
    <w:rsid w:val="001622FA"/>
    <w:rsid w:val="0016319A"/>
    <w:rsid w:val="001653AB"/>
    <w:rsid w:val="00166D90"/>
    <w:rsid w:val="00167374"/>
    <w:rsid w:val="00167C91"/>
    <w:rsid w:val="00170CBA"/>
    <w:rsid w:val="001713AE"/>
    <w:rsid w:val="00171410"/>
    <w:rsid w:val="00172A27"/>
    <w:rsid w:val="00173785"/>
    <w:rsid w:val="00173877"/>
    <w:rsid w:val="001739A9"/>
    <w:rsid w:val="001741D3"/>
    <w:rsid w:val="00174CA9"/>
    <w:rsid w:val="0017589A"/>
    <w:rsid w:val="00177179"/>
    <w:rsid w:val="001805F4"/>
    <w:rsid w:val="00181A29"/>
    <w:rsid w:val="001830B8"/>
    <w:rsid w:val="0018469D"/>
    <w:rsid w:val="0018696C"/>
    <w:rsid w:val="00187EA1"/>
    <w:rsid w:val="0019031F"/>
    <w:rsid w:val="001908FD"/>
    <w:rsid w:val="0019254C"/>
    <w:rsid w:val="00192F8E"/>
    <w:rsid w:val="0019305E"/>
    <w:rsid w:val="00194B75"/>
    <w:rsid w:val="0019522A"/>
    <w:rsid w:val="001953AD"/>
    <w:rsid w:val="001978C1"/>
    <w:rsid w:val="00197F1F"/>
    <w:rsid w:val="001A080A"/>
    <w:rsid w:val="001A0A1D"/>
    <w:rsid w:val="001A0F28"/>
    <w:rsid w:val="001A1339"/>
    <w:rsid w:val="001A16B2"/>
    <w:rsid w:val="001A24ED"/>
    <w:rsid w:val="001A2F60"/>
    <w:rsid w:val="001A3327"/>
    <w:rsid w:val="001A51EC"/>
    <w:rsid w:val="001A6BD1"/>
    <w:rsid w:val="001A6D87"/>
    <w:rsid w:val="001A71FB"/>
    <w:rsid w:val="001B02AC"/>
    <w:rsid w:val="001B1C27"/>
    <w:rsid w:val="001B2C00"/>
    <w:rsid w:val="001B2D5D"/>
    <w:rsid w:val="001B3756"/>
    <w:rsid w:val="001B4F51"/>
    <w:rsid w:val="001B73F2"/>
    <w:rsid w:val="001B7E42"/>
    <w:rsid w:val="001C1503"/>
    <w:rsid w:val="001C23FA"/>
    <w:rsid w:val="001C3A46"/>
    <w:rsid w:val="001C43B7"/>
    <w:rsid w:val="001C5D2B"/>
    <w:rsid w:val="001C5D49"/>
    <w:rsid w:val="001C5EDE"/>
    <w:rsid w:val="001C66C1"/>
    <w:rsid w:val="001C6743"/>
    <w:rsid w:val="001C7272"/>
    <w:rsid w:val="001C7A48"/>
    <w:rsid w:val="001D082A"/>
    <w:rsid w:val="001D0B30"/>
    <w:rsid w:val="001D1A10"/>
    <w:rsid w:val="001D207E"/>
    <w:rsid w:val="001D2CBD"/>
    <w:rsid w:val="001D3D6F"/>
    <w:rsid w:val="001D47F9"/>
    <w:rsid w:val="001D4B9D"/>
    <w:rsid w:val="001D78EE"/>
    <w:rsid w:val="001D7DEC"/>
    <w:rsid w:val="001E0982"/>
    <w:rsid w:val="001E0DD8"/>
    <w:rsid w:val="001E2C5C"/>
    <w:rsid w:val="001E2E0D"/>
    <w:rsid w:val="001E3498"/>
    <w:rsid w:val="001E37F2"/>
    <w:rsid w:val="001E3ECA"/>
    <w:rsid w:val="001E3F05"/>
    <w:rsid w:val="001E49B4"/>
    <w:rsid w:val="001E4A6A"/>
    <w:rsid w:val="001E58C6"/>
    <w:rsid w:val="001E5CA5"/>
    <w:rsid w:val="001E6EB5"/>
    <w:rsid w:val="001F0342"/>
    <w:rsid w:val="001F0B34"/>
    <w:rsid w:val="001F1869"/>
    <w:rsid w:val="001F1D42"/>
    <w:rsid w:val="001F2EAD"/>
    <w:rsid w:val="001F3E13"/>
    <w:rsid w:val="001F43E1"/>
    <w:rsid w:val="001F525B"/>
    <w:rsid w:val="001F54B5"/>
    <w:rsid w:val="001F620A"/>
    <w:rsid w:val="001F6734"/>
    <w:rsid w:val="001F72AB"/>
    <w:rsid w:val="001F7BF2"/>
    <w:rsid w:val="001F7D67"/>
    <w:rsid w:val="00201369"/>
    <w:rsid w:val="002047C6"/>
    <w:rsid w:val="00204CA4"/>
    <w:rsid w:val="00207F03"/>
    <w:rsid w:val="00210C63"/>
    <w:rsid w:val="002110A2"/>
    <w:rsid w:val="002113A6"/>
    <w:rsid w:val="00212244"/>
    <w:rsid w:val="00213C6A"/>
    <w:rsid w:val="00214182"/>
    <w:rsid w:val="00214875"/>
    <w:rsid w:val="00214F51"/>
    <w:rsid w:val="00215D80"/>
    <w:rsid w:val="00216949"/>
    <w:rsid w:val="00220AC6"/>
    <w:rsid w:val="00221508"/>
    <w:rsid w:val="002218BB"/>
    <w:rsid w:val="002223C5"/>
    <w:rsid w:val="00222AC3"/>
    <w:rsid w:val="00222EA7"/>
    <w:rsid w:val="00223CB0"/>
    <w:rsid w:val="00224639"/>
    <w:rsid w:val="00224D9C"/>
    <w:rsid w:val="00225DFB"/>
    <w:rsid w:val="002264E0"/>
    <w:rsid w:val="00226EEB"/>
    <w:rsid w:val="00231071"/>
    <w:rsid w:val="002313CC"/>
    <w:rsid w:val="002314CC"/>
    <w:rsid w:val="00231689"/>
    <w:rsid w:val="00231793"/>
    <w:rsid w:val="00231BC9"/>
    <w:rsid w:val="002333E0"/>
    <w:rsid w:val="002346E4"/>
    <w:rsid w:val="00234A44"/>
    <w:rsid w:val="00235090"/>
    <w:rsid w:val="002353B1"/>
    <w:rsid w:val="00235EB6"/>
    <w:rsid w:val="002370FD"/>
    <w:rsid w:val="00240E96"/>
    <w:rsid w:val="0024150C"/>
    <w:rsid w:val="00241C9A"/>
    <w:rsid w:val="00243B72"/>
    <w:rsid w:val="00243EE6"/>
    <w:rsid w:val="00244635"/>
    <w:rsid w:val="00244699"/>
    <w:rsid w:val="002457F2"/>
    <w:rsid w:val="00245ECF"/>
    <w:rsid w:val="00250078"/>
    <w:rsid w:val="00250847"/>
    <w:rsid w:val="00251541"/>
    <w:rsid w:val="0025226D"/>
    <w:rsid w:val="00253A86"/>
    <w:rsid w:val="00253F3D"/>
    <w:rsid w:val="00255A62"/>
    <w:rsid w:val="002560DD"/>
    <w:rsid w:val="00256191"/>
    <w:rsid w:val="0025699C"/>
    <w:rsid w:val="00256E3C"/>
    <w:rsid w:val="00257872"/>
    <w:rsid w:val="00257E32"/>
    <w:rsid w:val="002602B2"/>
    <w:rsid w:val="0026107A"/>
    <w:rsid w:val="0026144A"/>
    <w:rsid w:val="00261CEE"/>
    <w:rsid w:val="0026210A"/>
    <w:rsid w:val="00262843"/>
    <w:rsid w:val="00262870"/>
    <w:rsid w:val="002628B9"/>
    <w:rsid w:val="00263091"/>
    <w:rsid w:val="00263708"/>
    <w:rsid w:val="00263A50"/>
    <w:rsid w:val="002649AC"/>
    <w:rsid w:val="00264A6D"/>
    <w:rsid w:val="00266A71"/>
    <w:rsid w:val="00266F68"/>
    <w:rsid w:val="0027017F"/>
    <w:rsid w:val="00271F10"/>
    <w:rsid w:val="00272022"/>
    <w:rsid w:val="002720AD"/>
    <w:rsid w:val="00272463"/>
    <w:rsid w:val="00272602"/>
    <w:rsid w:val="00275AAA"/>
    <w:rsid w:val="00276D98"/>
    <w:rsid w:val="00276F5D"/>
    <w:rsid w:val="00280143"/>
    <w:rsid w:val="002804E3"/>
    <w:rsid w:val="002806A3"/>
    <w:rsid w:val="00280F2A"/>
    <w:rsid w:val="00281480"/>
    <w:rsid w:val="002816A7"/>
    <w:rsid w:val="00281F08"/>
    <w:rsid w:val="00282CBB"/>
    <w:rsid w:val="002834E1"/>
    <w:rsid w:val="00285549"/>
    <w:rsid w:val="0028572D"/>
    <w:rsid w:val="00287922"/>
    <w:rsid w:val="00290995"/>
    <w:rsid w:val="00292CBA"/>
    <w:rsid w:val="0029356A"/>
    <w:rsid w:val="00293B04"/>
    <w:rsid w:val="00295CC7"/>
    <w:rsid w:val="0029622B"/>
    <w:rsid w:val="002A058C"/>
    <w:rsid w:val="002A0C73"/>
    <w:rsid w:val="002A11DE"/>
    <w:rsid w:val="002A15A9"/>
    <w:rsid w:val="002A1BFE"/>
    <w:rsid w:val="002A2850"/>
    <w:rsid w:val="002A2D7F"/>
    <w:rsid w:val="002A32CE"/>
    <w:rsid w:val="002A37FC"/>
    <w:rsid w:val="002A54FE"/>
    <w:rsid w:val="002A557C"/>
    <w:rsid w:val="002A5A93"/>
    <w:rsid w:val="002A5B23"/>
    <w:rsid w:val="002A64FB"/>
    <w:rsid w:val="002A66D7"/>
    <w:rsid w:val="002B00E5"/>
    <w:rsid w:val="002B0CE0"/>
    <w:rsid w:val="002B13D1"/>
    <w:rsid w:val="002B1F59"/>
    <w:rsid w:val="002B270D"/>
    <w:rsid w:val="002B341F"/>
    <w:rsid w:val="002B345B"/>
    <w:rsid w:val="002B5299"/>
    <w:rsid w:val="002B57AB"/>
    <w:rsid w:val="002B7E1A"/>
    <w:rsid w:val="002C0F0A"/>
    <w:rsid w:val="002C2BE4"/>
    <w:rsid w:val="002C2F54"/>
    <w:rsid w:val="002C43EF"/>
    <w:rsid w:val="002C53C8"/>
    <w:rsid w:val="002C5A1C"/>
    <w:rsid w:val="002C785E"/>
    <w:rsid w:val="002C7AF2"/>
    <w:rsid w:val="002D07CC"/>
    <w:rsid w:val="002D10AA"/>
    <w:rsid w:val="002D12C9"/>
    <w:rsid w:val="002D15B8"/>
    <w:rsid w:val="002D1683"/>
    <w:rsid w:val="002D1BA7"/>
    <w:rsid w:val="002D2582"/>
    <w:rsid w:val="002D4301"/>
    <w:rsid w:val="002D4980"/>
    <w:rsid w:val="002D5425"/>
    <w:rsid w:val="002D62CF"/>
    <w:rsid w:val="002D644C"/>
    <w:rsid w:val="002D67C0"/>
    <w:rsid w:val="002D68DB"/>
    <w:rsid w:val="002D6BCE"/>
    <w:rsid w:val="002D7F67"/>
    <w:rsid w:val="002E0D9B"/>
    <w:rsid w:val="002E1DF6"/>
    <w:rsid w:val="002E205B"/>
    <w:rsid w:val="002E29B0"/>
    <w:rsid w:val="002E4FBF"/>
    <w:rsid w:val="002E55B6"/>
    <w:rsid w:val="002E7D0B"/>
    <w:rsid w:val="002F0470"/>
    <w:rsid w:val="002F1322"/>
    <w:rsid w:val="002F1891"/>
    <w:rsid w:val="002F47DF"/>
    <w:rsid w:val="002F4E10"/>
    <w:rsid w:val="002F50B5"/>
    <w:rsid w:val="002F5305"/>
    <w:rsid w:val="002F675E"/>
    <w:rsid w:val="002F693F"/>
    <w:rsid w:val="002F69A9"/>
    <w:rsid w:val="002F707D"/>
    <w:rsid w:val="002F770A"/>
    <w:rsid w:val="003001BB"/>
    <w:rsid w:val="00301564"/>
    <w:rsid w:val="00301AD2"/>
    <w:rsid w:val="00302608"/>
    <w:rsid w:val="00302734"/>
    <w:rsid w:val="003028EC"/>
    <w:rsid w:val="00303338"/>
    <w:rsid w:val="0030405B"/>
    <w:rsid w:val="00304FC5"/>
    <w:rsid w:val="00305665"/>
    <w:rsid w:val="003056D0"/>
    <w:rsid w:val="00307BED"/>
    <w:rsid w:val="00307BF7"/>
    <w:rsid w:val="0031099D"/>
    <w:rsid w:val="00310B92"/>
    <w:rsid w:val="003114B6"/>
    <w:rsid w:val="0031391C"/>
    <w:rsid w:val="00313C97"/>
    <w:rsid w:val="00314435"/>
    <w:rsid w:val="00315D0F"/>
    <w:rsid w:val="0031655B"/>
    <w:rsid w:val="003203A5"/>
    <w:rsid w:val="00320D8C"/>
    <w:rsid w:val="00322D5F"/>
    <w:rsid w:val="003238B3"/>
    <w:rsid w:val="00323B40"/>
    <w:rsid w:val="003246F7"/>
    <w:rsid w:val="0032513A"/>
    <w:rsid w:val="003254CF"/>
    <w:rsid w:val="00326639"/>
    <w:rsid w:val="003269A6"/>
    <w:rsid w:val="00326A60"/>
    <w:rsid w:val="00330614"/>
    <w:rsid w:val="0033175F"/>
    <w:rsid w:val="003322C5"/>
    <w:rsid w:val="00332A18"/>
    <w:rsid w:val="00332B30"/>
    <w:rsid w:val="00333982"/>
    <w:rsid w:val="0033670D"/>
    <w:rsid w:val="00336AAD"/>
    <w:rsid w:val="00336BAF"/>
    <w:rsid w:val="0033747E"/>
    <w:rsid w:val="00337ABF"/>
    <w:rsid w:val="00337B87"/>
    <w:rsid w:val="003429CD"/>
    <w:rsid w:val="00342F93"/>
    <w:rsid w:val="00342FA7"/>
    <w:rsid w:val="00344A39"/>
    <w:rsid w:val="00344C0B"/>
    <w:rsid w:val="00344F7E"/>
    <w:rsid w:val="00346245"/>
    <w:rsid w:val="0034658D"/>
    <w:rsid w:val="00346944"/>
    <w:rsid w:val="00346B77"/>
    <w:rsid w:val="00346EAA"/>
    <w:rsid w:val="00347362"/>
    <w:rsid w:val="00347BE2"/>
    <w:rsid w:val="00350978"/>
    <w:rsid w:val="00350D99"/>
    <w:rsid w:val="003513DF"/>
    <w:rsid w:val="00351CCC"/>
    <w:rsid w:val="003528FB"/>
    <w:rsid w:val="00352D2A"/>
    <w:rsid w:val="00352EA5"/>
    <w:rsid w:val="0035478F"/>
    <w:rsid w:val="00355419"/>
    <w:rsid w:val="0035597D"/>
    <w:rsid w:val="00356912"/>
    <w:rsid w:val="003572D2"/>
    <w:rsid w:val="003573B4"/>
    <w:rsid w:val="00357A7F"/>
    <w:rsid w:val="003609F5"/>
    <w:rsid w:val="00360F54"/>
    <w:rsid w:val="003618CE"/>
    <w:rsid w:val="003623E0"/>
    <w:rsid w:val="003632CE"/>
    <w:rsid w:val="00363685"/>
    <w:rsid w:val="00366465"/>
    <w:rsid w:val="003666C7"/>
    <w:rsid w:val="003668AF"/>
    <w:rsid w:val="00366C1C"/>
    <w:rsid w:val="00367195"/>
    <w:rsid w:val="003700FF"/>
    <w:rsid w:val="00373A01"/>
    <w:rsid w:val="00373B75"/>
    <w:rsid w:val="00373E53"/>
    <w:rsid w:val="00374E7D"/>
    <w:rsid w:val="0037503E"/>
    <w:rsid w:val="00375112"/>
    <w:rsid w:val="00377C2A"/>
    <w:rsid w:val="00377D8F"/>
    <w:rsid w:val="00380910"/>
    <w:rsid w:val="003811C9"/>
    <w:rsid w:val="00382AD3"/>
    <w:rsid w:val="00382ED2"/>
    <w:rsid w:val="003834F8"/>
    <w:rsid w:val="00383AD6"/>
    <w:rsid w:val="00383F00"/>
    <w:rsid w:val="00384221"/>
    <w:rsid w:val="00384751"/>
    <w:rsid w:val="00385FC9"/>
    <w:rsid w:val="003863D3"/>
    <w:rsid w:val="00386829"/>
    <w:rsid w:val="00387C97"/>
    <w:rsid w:val="003900B7"/>
    <w:rsid w:val="00391739"/>
    <w:rsid w:val="00391B0A"/>
    <w:rsid w:val="003922C6"/>
    <w:rsid w:val="003923FA"/>
    <w:rsid w:val="00393178"/>
    <w:rsid w:val="0039499F"/>
    <w:rsid w:val="0039542B"/>
    <w:rsid w:val="00396B98"/>
    <w:rsid w:val="00397848"/>
    <w:rsid w:val="00397E03"/>
    <w:rsid w:val="003A0142"/>
    <w:rsid w:val="003A0B17"/>
    <w:rsid w:val="003A100B"/>
    <w:rsid w:val="003A1E0C"/>
    <w:rsid w:val="003A21B9"/>
    <w:rsid w:val="003A2C16"/>
    <w:rsid w:val="003A2D19"/>
    <w:rsid w:val="003A328C"/>
    <w:rsid w:val="003A357B"/>
    <w:rsid w:val="003A35A2"/>
    <w:rsid w:val="003A3BF2"/>
    <w:rsid w:val="003A4054"/>
    <w:rsid w:val="003A4C91"/>
    <w:rsid w:val="003A5486"/>
    <w:rsid w:val="003A639B"/>
    <w:rsid w:val="003A65EF"/>
    <w:rsid w:val="003A682A"/>
    <w:rsid w:val="003A69C7"/>
    <w:rsid w:val="003A6D07"/>
    <w:rsid w:val="003A719C"/>
    <w:rsid w:val="003A747E"/>
    <w:rsid w:val="003B0C3C"/>
    <w:rsid w:val="003B0E25"/>
    <w:rsid w:val="003B15C3"/>
    <w:rsid w:val="003B2491"/>
    <w:rsid w:val="003B2E1E"/>
    <w:rsid w:val="003B2EFE"/>
    <w:rsid w:val="003B2FB2"/>
    <w:rsid w:val="003B324A"/>
    <w:rsid w:val="003B448C"/>
    <w:rsid w:val="003B4C1F"/>
    <w:rsid w:val="003B4DF5"/>
    <w:rsid w:val="003B53E8"/>
    <w:rsid w:val="003B667E"/>
    <w:rsid w:val="003B684A"/>
    <w:rsid w:val="003B7431"/>
    <w:rsid w:val="003B7EDE"/>
    <w:rsid w:val="003C02A9"/>
    <w:rsid w:val="003C0840"/>
    <w:rsid w:val="003C0C1A"/>
    <w:rsid w:val="003C0EC9"/>
    <w:rsid w:val="003C18B2"/>
    <w:rsid w:val="003C1DB0"/>
    <w:rsid w:val="003C286D"/>
    <w:rsid w:val="003C2912"/>
    <w:rsid w:val="003C2B03"/>
    <w:rsid w:val="003C5509"/>
    <w:rsid w:val="003C6297"/>
    <w:rsid w:val="003C678C"/>
    <w:rsid w:val="003C71AB"/>
    <w:rsid w:val="003C71EC"/>
    <w:rsid w:val="003C7C19"/>
    <w:rsid w:val="003D0628"/>
    <w:rsid w:val="003D1A5D"/>
    <w:rsid w:val="003D2DE1"/>
    <w:rsid w:val="003D4271"/>
    <w:rsid w:val="003D4383"/>
    <w:rsid w:val="003D48DB"/>
    <w:rsid w:val="003D4A56"/>
    <w:rsid w:val="003D545C"/>
    <w:rsid w:val="003D5C8B"/>
    <w:rsid w:val="003D611D"/>
    <w:rsid w:val="003D61B4"/>
    <w:rsid w:val="003D63ED"/>
    <w:rsid w:val="003D79E6"/>
    <w:rsid w:val="003E0F0C"/>
    <w:rsid w:val="003E1805"/>
    <w:rsid w:val="003E23AF"/>
    <w:rsid w:val="003E35BF"/>
    <w:rsid w:val="003E3AE7"/>
    <w:rsid w:val="003E4140"/>
    <w:rsid w:val="003E425C"/>
    <w:rsid w:val="003E527B"/>
    <w:rsid w:val="003E5A80"/>
    <w:rsid w:val="003E63F9"/>
    <w:rsid w:val="003E6E22"/>
    <w:rsid w:val="003E7C61"/>
    <w:rsid w:val="003E7FEA"/>
    <w:rsid w:val="003F06E9"/>
    <w:rsid w:val="003F1011"/>
    <w:rsid w:val="003F2874"/>
    <w:rsid w:val="003F46CB"/>
    <w:rsid w:val="003F4B18"/>
    <w:rsid w:val="003F4FEA"/>
    <w:rsid w:val="003F54DA"/>
    <w:rsid w:val="003F593D"/>
    <w:rsid w:val="003F5DA0"/>
    <w:rsid w:val="003F783C"/>
    <w:rsid w:val="003F7DF0"/>
    <w:rsid w:val="0040078F"/>
    <w:rsid w:val="00400C07"/>
    <w:rsid w:val="0040116F"/>
    <w:rsid w:val="0040138C"/>
    <w:rsid w:val="00402D86"/>
    <w:rsid w:val="004039D9"/>
    <w:rsid w:val="00403C62"/>
    <w:rsid w:val="00403F34"/>
    <w:rsid w:val="00404632"/>
    <w:rsid w:val="00406070"/>
    <w:rsid w:val="00407227"/>
    <w:rsid w:val="00407C22"/>
    <w:rsid w:val="00410BCB"/>
    <w:rsid w:val="00411DA5"/>
    <w:rsid w:val="00412333"/>
    <w:rsid w:val="004134B7"/>
    <w:rsid w:val="00413F3D"/>
    <w:rsid w:val="004142A6"/>
    <w:rsid w:val="0041527D"/>
    <w:rsid w:val="004159B3"/>
    <w:rsid w:val="00415C0B"/>
    <w:rsid w:val="0041784A"/>
    <w:rsid w:val="00417884"/>
    <w:rsid w:val="00422719"/>
    <w:rsid w:val="00422BFA"/>
    <w:rsid w:val="004256EC"/>
    <w:rsid w:val="0042580A"/>
    <w:rsid w:val="00426132"/>
    <w:rsid w:val="00426652"/>
    <w:rsid w:val="00427774"/>
    <w:rsid w:val="00427AFF"/>
    <w:rsid w:val="004303C8"/>
    <w:rsid w:val="00430E5A"/>
    <w:rsid w:val="00430FDE"/>
    <w:rsid w:val="00431711"/>
    <w:rsid w:val="00433519"/>
    <w:rsid w:val="00433F99"/>
    <w:rsid w:val="0043417C"/>
    <w:rsid w:val="004346F3"/>
    <w:rsid w:val="0043675A"/>
    <w:rsid w:val="00436FED"/>
    <w:rsid w:val="0043711C"/>
    <w:rsid w:val="00441355"/>
    <w:rsid w:val="00444289"/>
    <w:rsid w:val="004444D2"/>
    <w:rsid w:val="00447B81"/>
    <w:rsid w:val="00450A0D"/>
    <w:rsid w:val="0045149F"/>
    <w:rsid w:val="004514EE"/>
    <w:rsid w:val="004515C4"/>
    <w:rsid w:val="00453F91"/>
    <w:rsid w:val="0045435E"/>
    <w:rsid w:val="0045520B"/>
    <w:rsid w:val="004552CC"/>
    <w:rsid w:val="0045639D"/>
    <w:rsid w:val="00457071"/>
    <w:rsid w:val="004576A0"/>
    <w:rsid w:val="00457778"/>
    <w:rsid w:val="00457A66"/>
    <w:rsid w:val="00457DF2"/>
    <w:rsid w:val="00460217"/>
    <w:rsid w:val="00460989"/>
    <w:rsid w:val="00461EE9"/>
    <w:rsid w:val="00461FD3"/>
    <w:rsid w:val="004620B3"/>
    <w:rsid w:val="004622E7"/>
    <w:rsid w:val="00462BD1"/>
    <w:rsid w:val="00464945"/>
    <w:rsid w:val="0046500A"/>
    <w:rsid w:val="004654B6"/>
    <w:rsid w:val="00465606"/>
    <w:rsid w:val="00465A97"/>
    <w:rsid w:val="0046686D"/>
    <w:rsid w:val="00466B9F"/>
    <w:rsid w:val="00467223"/>
    <w:rsid w:val="00467FBF"/>
    <w:rsid w:val="0047099F"/>
    <w:rsid w:val="00470E9B"/>
    <w:rsid w:val="004711AD"/>
    <w:rsid w:val="004716E3"/>
    <w:rsid w:val="004723E4"/>
    <w:rsid w:val="004723F1"/>
    <w:rsid w:val="0047254A"/>
    <w:rsid w:val="004728C8"/>
    <w:rsid w:val="0047297F"/>
    <w:rsid w:val="0047411D"/>
    <w:rsid w:val="00475643"/>
    <w:rsid w:val="00476509"/>
    <w:rsid w:val="00476998"/>
    <w:rsid w:val="004773C8"/>
    <w:rsid w:val="00477FF0"/>
    <w:rsid w:val="004800DF"/>
    <w:rsid w:val="0048071B"/>
    <w:rsid w:val="004807B3"/>
    <w:rsid w:val="00481279"/>
    <w:rsid w:val="00481A33"/>
    <w:rsid w:val="00481C30"/>
    <w:rsid w:val="00482903"/>
    <w:rsid w:val="0048304C"/>
    <w:rsid w:val="00483248"/>
    <w:rsid w:val="00483906"/>
    <w:rsid w:val="00483B92"/>
    <w:rsid w:val="00486300"/>
    <w:rsid w:val="00486604"/>
    <w:rsid w:val="00486EBE"/>
    <w:rsid w:val="0049026A"/>
    <w:rsid w:val="004909F3"/>
    <w:rsid w:val="0049137C"/>
    <w:rsid w:val="0049148B"/>
    <w:rsid w:val="00491538"/>
    <w:rsid w:val="00492172"/>
    <w:rsid w:val="00492E97"/>
    <w:rsid w:val="0049379B"/>
    <w:rsid w:val="00494874"/>
    <w:rsid w:val="00495A89"/>
    <w:rsid w:val="00496191"/>
    <w:rsid w:val="00496635"/>
    <w:rsid w:val="004967DF"/>
    <w:rsid w:val="00497A6D"/>
    <w:rsid w:val="004A07CD"/>
    <w:rsid w:val="004A0AA2"/>
    <w:rsid w:val="004A0DA4"/>
    <w:rsid w:val="004A1871"/>
    <w:rsid w:val="004A1CE4"/>
    <w:rsid w:val="004A2000"/>
    <w:rsid w:val="004A2919"/>
    <w:rsid w:val="004A3443"/>
    <w:rsid w:val="004A34A6"/>
    <w:rsid w:val="004A3780"/>
    <w:rsid w:val="004A3860"/>
    <w:rsid w:val="004A3A5E"/>
    <w:rsid w:val="004A4353"/>
    <w:rsid w:val="004A5845"/>
    <w:rsid w:val="004A65A1"/>
    <w:rsid w:val="004A71FD"/>
    <w:rsid w:val="004B0E25"/>
    <w:rsid w:val="004B1098"/>
    <w:rsid w:val="004B113E"/>
    <w:rsid w:val="004B3EE7"/>
    <w:rsid w:val="004B4F24"/>
    <w:rsid w:val="004B52B7"/>
    <w:rsid w:val="004B6769"/>
    <w:rsid w:val="004B6AA4"/>
    <w:rsid w:val="004B739B"/>
    <w:rsid w:val="004B7C9F"/>
    <w:rsid w:val="004C1169"/>
    <w:rsid w:val="004C224D"/>
    <w:rsid w:val="004C22CF"/>
    <w:rsid w:val="004C26DF"/>
    <w:rsid w:val="004C3A64"/>
    <w:rsid w:val="004C3D0E"/>
    <w:rsid w:val="004C3ED3"/>
    <w:rsid w:val="004C481A"/>
    <w:rsid w:val="004C539F"/>
    <w:rsid w:val="004C6C04"/>
    <w:rsid w:val="004C71F9"/>
    <w:rsid w:val="004C784C"/>
    <w:rsid w:val="004D08E9"/>
    <w:rsid w:val="004D1456"/>
    <w:rsid w:val="004D1885"/>
    <w:rsid w:val="004D1F56"/>
    <w:rsid w:val="004D36E3"/>
    <w:rsid w:val="004D3A02"/>
    <w:rsid w:val="004D4A5C"/>
    <w:rsid w:val="004D4E69"/>
    <w:rsid w:val="004D6712"/>
    <w:rsid w:val="004D73F6"/>
    <w:rsid w:val="004D7566"/>
    <w:rsid w:val="004D757F"/>
    <w:rsid w:val="004D774F"/>
    <w:rsid w:val="004E08C2"/>
    <w:rsid w:val="004E1984"/>
    <w:rsid w:val="004E1CF7"/>
    <w:rsid w:val="004E2302"/>
    <w:rsid w:val="004E27F6"/>
    <w:rsid w:val="004E2B28"/>
    <w:rsid w:val="004E3155"/>
    <w:rsid w:val="004E406A"/>
    <w:rsid w:val="004E57C4"/>
    <w:rsid w:val="004E5D8A"/>
    <w:rsid w:val="004E646E"/>
    <w:rsid w:val="004E7708"/>
    <w:rsid w:val="004E7AB3"/>
    <w:rsid w:val="004E7B4D"/>
    <w:rsid w:val="004F0807"/>
    <w:rsid w:val="004F1A72"/>
    <w:rsid w:val="004F356B"/>
    <w:rsid w:val="004F52D1"/>
    <w:rsid w:val="004F56BF"/>
    <w:rsid w:val="004F6935"/>
    <w:rsid w:val="004F6DC6"/>
    <w:rsid w:val="004F76A1"/>
    <w:rsid w:val="005002D4"/>
    <w:rsid w:val="00501222"/>
    <w:rsid w:val="00503C9B"/>
    <w:rsid w:val="005042C3"/>
    <w:rsid w:val="00504337"/>
    <w:rsid w:val="005063F9"/>
    <w:rsid w:val="00506849"/>
    <w:rsid w:val="005069B5"/>
    <w:rsid w:val="00506F47"/>
    <w:rsid w:val="005078B7"/>
    <w:rsid w:val="00510F65"/>
    <w:rsid w:val="0051190F"/>
    <w:rsid w:val="00512C28"/>
    <w:rsid w:val="00513E0E"/>
    <w:rsid w:val="0051473B"/>
    <w:rsid w:val="00514928"/>
    <w:rsid w:val="00514C75"/>
    <w:rsid w:val="00515144"/>
    <w:rsid w:val="005156A0"/>
    <w:rsid w:val="00515AB1"/>
    <w:rsid w:val="00515F1F"/>
    <w:rsid w:val="00516507"/>
    <w:rsid w:val="0052048C"/>
    <w:rsid w:val="00521396"/>
    <w:rsid w:val="005239E9"/>
    <w:rsid w:val="00523F78"/>
    <w:rsid w:val="00523FCE"/>
    <w:rsid w:val="00525552"/>
    <w:rsid w:val="0052606D"/>
    <w:rsid w:val="005260D4"/>
    <w:rsid w:val="00526213"/>
    <w:rsid w:val="00526626"/>
    <w:rsid w:val="00526DF0"/>
    <w:rsid w:val="00526DF6"/>
    <w:rsid w:val="005274FD"/>
    <w:rsid w:val="00527588"/>
    <w:rsid w:val="00527E51"/>
    <w:rsid w:val="00531823"/>
    <w:rsid w:val="005318C8"/>
    <w:rsid w:val="00532D54"/>
    <w:rsid w:val="005331EF"/>
    <w:rsid w:val="005332CD"/>
    <w:rsid w:val="00533642"/>
    <w:rsid w:val="00534A9B"/>
    <w:rsid w:val="00534D99"/>
    <w:rsid w:val="00535325"/>
    <w:rsid w:val="00535C43"/>
    <w:rsid w:val="00535D2F"/>
    <w:rsid w:val="00535DAD"/>
    <w:rsid w:val="00536F20"/>
    <w:rsid w:val="00537FB2"/>
    <w:rsid w:val="005400F1"/>
    <w:rsid w:val="00540AD3"/>
    <w:rsid w:val="0054202B"/>
    <w:rsid w:val="005436AC"/>
    <w:rsid w:val="0054401A"/>
    <w:rsid w:val="00544838"/>
    <w:rsid w:val="00546F46"/>
    <w:rsid w:val="0055059E"/>
    <w:rsid w:val="005508F3"/>
    <w:rsid w:val="00550C98"/>
    <w:rsid w:val="005528EB"/>
    <w:rsid w:val="00552BAE"/>
    <w:rsid w:val="00553669"/>
    <w:rsid w:val="005554AF"/>
    <w:rsid w:val="005556A2"/>
    <w:rsid w:val="00556CA4"/>
    <w:rsid w:val="0055732E"/>
    <w:rsid w:val="0056018D"/>
    <w:rsid w:val="00561B1A"/>
    <w:rsid w:val="0056302B"/>
    <w:rsid w:val="005639F0"/>
    <w:rsid w:val="00564234"/>
    <w:rsid w:val="00564401"/>
    <w:rsid w:val="005647F5"/>
    <w:rsid w:val="00564EF7"/>
    <w:rsid w:val="005659E5"/>
    <w:rsid w:val="00565A10"/>
    <w:rsid w:val="0056640D"/>
    <w:rsid w:val="00566DE0"/>
    <w:rsid w:val="00567D6A"/>
    <w:rsid w:val="005700D6"/>
    <w:rsid w:val="0057028C"/>
    <w:rsid w:val="0057059E"/>
    <w:rsid w:val="00572042"/>
    <w:rsid w:val="005720FA"/>
    <w:rsid w:val="00572D71"/>
    <w:rsid w:val="00575110"/>
    <w:rsid w:val="005752A3"/>
    <w:rsid w:val="00575DFD"/>
    <w:rsid w:val="00576059"/>
    <w:rsid w:val="00576771"/>
    <w:rsid w:val="00577251"/>
    <w:rsid w:val="00577BCC"/>
    <w:rsid w:val="00580A54"/>
    <w:rsid w:val="0058175E"/>
    <w:rsid w:val="00581C28"/>
    <w:rsid w:val="00582CB3"/>
    <w:rsid w:val="00585479"/>
    <w:rsid w:val="0058568C"/>
    <w:rsid w:val="005858E3"/>
    <w:rsid w:val="005859EC"/>
    <w:rsid w:val="00586B80"/>
    <w:rsid w:val="00586F45"/>
    <w:rsid w:val="00587A57"/>
    <w:rsid w:val="00587DA4"/>
    <w:rsid w:val="00587DE3"/>
    <w:rsid w:val="005908FF"/>
    <w:rsid w:val="00590CD6"/>
    <w:rsid w:val="0059282A"/>
    <w:rsid w:val="005934A1"/>
    <w:rsid w:val="00593702"/>
    <w:rsid w:val="0059428C"/>
    <w:rsid w:val="005944FF"/>
    <w:rsid w:val="00594FDC"/>
    <w:rsid w:val="00595159"/>
    <w:rsid w:val="00595627"/>
    <w:rsid w:val="005958D7"/>
    <w:rsid w:val="005962BF"/>
    <w:rsid w:val="0059720D"/>
    <w:rsid w:val="005A0FD5"/>
    <w:rsid w:val="005A116E"/>
    <w:rsid w:val="005A2976"/>
    <w:rsid w:val="005A2A58"/>
    <w:rsid w:val="005A367B"/>
    <w:rsid w:val="005A4A25"/>
    <w:rsid w:val="005A4C19"/>
    <w:rsid w:val="005A55C9"/>
    <w:rsid w:val="005A5B68"/>
    <w:rsid w:val="005A5F2D"/>
    <w:rsid w:val="005A6A11"/>
    <w:rsid w:val="005B03D2"/>
    <w:rsid w:val="005B0F8C"/>
    <w:rsid w:val="005B1E45"/>
    <w:rsid w:val="005B26EB"/>
    <w:rsid w:val="005B4945"/>
    <w:rsid w:val="005B54C2"/>
    <w:rsid w:val="005B5514"/>
    <w:rsid w:val="005B59E4"/>
    <w:rsid w:val="005B5E2F"/>
    <w:rsid w:val="005B6446"/>
    <w:rsid w:val="005B67CF"/>
    <w:rsid w:val="005B680B"/>
    <w:rsid w:val="005B7D3C"/>
    <w:rsid w:val="005C0E45"/>
    <w:rsid w:val="005C1A7B"/>
    <w:rsid w:val="005C1B43"/>
    <w:rsid w:val="005C1C78"/>
    <w:rsid w:val="005C20E7"/>
    <w:rsid w:val="005C3FA5"/>
    <w:rsid w:val="005C47D5"/>
    <w:rsid w:val="005C53A5"/>
    <w:rsid w:val="005C5E41"/>
    <w:rsid w:val="005C677B"/>
    <w:rsid w:val="005C6CE6"/>
    <w:rsid w:val="005C6E70"/>
    <w:rsid w:val="005C7249"/>
    <w:rsid w:val="005C7B31"/>
    <w:rsid w:val="005C7E1C"/>
    <w:rsid w:val="005C7FC6"/>
    <w:rsid w:val="005D21EE"/>
    <w:rsid w:val="005D22BB"/>
    <w:rsid w:val="005D2E25"/>
    <w:rsid w:val="005D2E89"/>
    <w:rsid w:val="005D3CFF"/>
    <w:rsid w:val="005D4DCC"/>
    <w:rsid w:val="005D5C5C"/>
    <w:rsid w:val="005D614E"/>
    <w:rsid w:val="005D6803"/>
    <w:rsid w:val="005E0083"/>
    <w:rsid w:val="005E0A08"/>
    <w:rsid w:val="005E0C48"/>
    <w:rsid w:val="005E0EC6"/>
    <w:rsid w:val="005E164C"/>
    <w:rsid w:val="005E3119"/>
    <w:rsid w:val="005E46A9"/>
    <w:rsid w:val="005E46FC"/>
    <w:rsid w:val="005E4790"/>
    <w:rsid w:val="005E4839"/>
    <w:rsid w:val="005E499B"/>
    <w:rsid w:val="005E5D04"/>
    <w:rsid w:val="005E5F39"/>
    <w:rsid w:val="005E6238"/>
    <w:rsid w:val="005E6590"/>
    <w:rsid w:val="005E7A6E"/>
    <w:rsid w:val="005E7D54"/>
    <w:rsid w:val="005E7FD2"/>
    <w:rsid w:val="005F0258"/>
    <w:rsid w:val="005F098C"/>
    <w:rsid w:val="005F0D07"/>
    <w:rsid w:val="005F119B"/>
    <w:rsid w:val="005F14E8"/>
    <w:rsid w:val="005F1645"/>
    <w:rsid w:val="005F1943"/>
    <w:rsid w:val="005F1F0F"/>
    <w:rsid w:val="005F2B5C"/>
    <w:rsid w:val="005F2FE3"/>
    <w:rsid w:val="005F4123"/>
    <w:rsid w:val="005F4149"/>
    <w:rsid w:val="005F423C"/>
    <w:rsid w:val="005F4252"/>
    <w:rsid w:val="005F4492"/>
    <w:rsid w:val="005F5191"/>
    <w:rsid w:val="005F558E"/>
    <w:rsid w:val="005F5A75"/>
    <w:rsid w:val="005F6157"/>
    <w:rsid w:val="005F6F17"/>
    <w:rsid w:val="005F72F6"/>
    <w:rsid w:val="005F73D5"/>
    <w:rsid w:val="005F795F"/>
    <w:rsid w:val="005F7B9A"/>
    <w:rsid w:val="005F7E3F"/>
    <w:rsid w:val="00600068"/>
    <w:rsid w:val="006002AD"/>
    <w:rsid w:val="00600B4D"/>
    <w:rsid w:val="00600B52"/>
    <w:rsid w:val="00600C8B"/>
    <w:rsid w:val="00602A44"/>
    <w:rsid w:val="00602B31"/>
    <w:rsid w:val="00602FD5"/>
    <w:rsid w:val="00603171"/>
    <w:rsid w:val="006042C8"/>
    <w:rsid w:val="00605948"/>
    <w:rsid w:val="00606B3F"/>
    <w:rsid w:val="00606F5B"/>
    <w:rsid w:val="006078CE"/>
    <w:rsid w:val="006102DF"/>
    <w:rsid w:val="00612B3A"/>
    <w:rsid w:val="0061331F"/>
    <w:rsid w:val="00613545"/>
    <w:rsid w:val="006136C4"/>
    <w:rsid w:val="00613D8A"/>
    <w:rsid w:val="006145CD"/>
    <w:rsid w:val="0061577C"/>
    <w:rsid w:val="00615C90"/>
    <w:rsid w:val="006175D1"/>
    <w:rsid w:val="006175D8"/>
    <w:rsid w:val="006179B9"/>
    <w:rsid w:val="00617A92"/>
    <w:rsid w:val="00620C6F"/>
    <w:rsid w:val="006233FC"/>
    <w:rsid w:val="0062355B"/>
    <w:rsid w:val="00623817"/>
    <w:rsid w:val="00623968"/>
    <w:rsid w:val="00623D73"/>
    <w:rsid w:val="00624019"/>
    <w:rsid w:val="006247AA"/>
    <w:rsid w:val="00624BF7"/>
    <w:rsid w:val="00624C9C"/>
    <w:rsid w:val="00624DD3"/>
    <w:rsid w:val="0062547A"/>
    <w:rsid w:val="00625F64"/>
    <w:rsid w:val="006267C5"/>
    <w:rsid w:val="006269F0"/>
    <w:rsid w:val="006304C8"/>
    <w:rsid w:val="006314B3"/>
    <w:rsid w:val="00631525"/>
    <w:rsid w:val="00631577"/>
    <w:rsid w:val="00633AA5"/>
    <w:rsid w:val="00633C1E"/>
    <w:rsid w:val="006351A4"/>
    <w:rsid w:val="00635629"/>
    <w:rsid w:val="00635F0E"/>
    <w:rsid w:val="00636219"/>
    <w:rsid w:val="00636CC2"/>
    <w:rsid w:val="00636ECB"/>
    <w:rsid w:val="00637909"/>
    <w:rsid w:val="00637AA5"/>
    <w:rsid w:val="00640634"/>
    <w:rsid w:val="00640B8C"/>
    <w:rsid w:val="00641DBC"/>
    <w:rsid w:val="00642EF2"/>
    <w:rsid w:val="0064345D"/>
    <w:rsid w:val="00644F00"/>
    <w:rsid w:val="006451DF"/>
    <w:rsid w:val="00645FD5"/>
    <w:rsid w:val="0064646D"/>
    <w:rsid w:val="0064723A"/>
    <w:rsid w:val="00647F3D"/>
    <w:rsid w:val="00650189"/>
    <w:rsid w:val="006504A4"/>
    <w:rsid w:val="006506D3"/>
    <w:rsid w:val="006511E5"/>
    <w:rsid w:val="006513DA"/>
    <w:rsid w:val="00651AD9"/>
    <w:rsid w:val="00651BF5"/>
    <w:rsid w:val="00652809"/>
    <w:rsid w:val="0065289C"/>
    <w:rsid w:val="006550FF"/>
    <w:rsid w:val="00655100"/>
    <w:rsid w:val="0065560B"/>
    <w:rsid w:val="00655AB8"/>
    <w:rsid w:val="00656951"/>
    <w:rsid w:val="00661DF6"/>
    <w:rsid w:val="00663F2F"/>
    <w:rsid w:val="0066400E"/>
    <w:rsid w:val="006643AA"/>
    <w:rsid w:val="006644CF"/>
    <w:rsid w:val="00665150"/>
    <w:rsid w:val="006654D8"/>
    <w:rsid w:val="00665CD6"/>
    <w:rsid w:val="006667F3"/>
    <w:rsid w:val="00667623"/>
    <w:rsid w:val="0067024D"/>
    <w:rsid w:val="00671706"/>
    <w:rsid w:val="00671DBA"/>
    <w:rsid w:val="00672A26"/>
    <w:rsid w:val="00673283"/>
    <w:rsid w:val="0067342C"/>
    <w:rsid w:val="0067363C"/>
    <w:rsid w:val="00673AE5"/>
    <w:rsid w:val="0067406C"/>
    <w:rsid w:val="00674FFF"/>
    <w:rsid w:val="00675474"/>
    <w:rsid w:val="00675972"/>
    <w:rsid w:val="00675CB9"/>
    <w:rsid w:val="00676CF9"/>
    <w:rsid w:val="00677192"/>
    <w:rsid w:val="006771FB"/>
    <w:rsid w:val="00677C79"/>
    <w:rsid w:val="0068011A"/>
    <w:rsid w:val="00680F7C"/>
    <w:rsid w:val="00681007"/>
    <w:rsid w:val="00682338"/>
    <w:rsid w:val="00682CFB"/>
    <w:rsid w:val="00682D6D"/>
    <w:rsid w:val="0068500C"/>
    <w:rsid w:val="006851A9"/>
    <w:rsid w:val="006857E5"/>
    <w:rsid w:val="00685E8C"/>
    <w:rsid w:val="00687004"/>
    <w:rsid w:val="006871F3"/>
    <w:rsid w:val="0069143B"/>
    <w:rsid w:val="00691AB5"/>
    <w:rsid w:val="00691C01"/>
    <w:rsid w:val="00693235"/>
    <w:rsid w:val="006934CF"/>
    <w:rsid w:val="006960A3"/>
    <w:rsid w:val="00696B7F"/>
    <w:rsid w:val="00696D22"/>
    <w:rsid w:val="006A0607"/>
    <w:rsid w:val="006A163A"/>
    <w:rsid w:val="006A1E40"/>
    <w:rsid w:val="006A43F3"/>
    <w:rsid w:val="006A4E1A"/>
    <w:rsid w:val="006A50CA"/>
    <w:rsid w:val="006A5651"/>
    <w:rsid w:val="006A672F"/>
    <w:rsid w:val="006A67B3"/>
    <w:rsid w:val="006A67C7"/>
    <w:rsid w:val="006A6DE4"/>
    <w:rsid w:val="006A766A"/>
    <w:rsid w:val="006A792E"/>
    <w:rsid w:val="006A7F72"/>
    <w:rsid w:val="006B0376"/>
    <w:rsid w:val="006B15AF"/>
    <w:rsid w:val="006B47F5"/>
    <w:rsid w:val="006B65E3"/>
    <w:rsid w:val="006B678E"/>
    <w:rsid w:val="006B6E14"/>
    <w:rsid w:val="006B75F0"/>
    <w:rsid w:val="006B75F9"/>
    <w:rsid w:val="006C1ECD"/>
    <w:rsid w:val="006C3215"/>
    <w:rsid w:val="006C4027"/>
    <w:rsid w:val="006C410F"/>
    <w:rsid w:val="006C57B5"/>
    <w:rsid w:val="006C5916"/>
    <w:rsid w:val="006C67DA"/>
    <w:rsid w:val="006C76FE"/>
    <w:rsid w:val="006D0E46"/>
    <w:rsid w:val="006D118A"/>
    <w:rsid w:val="006D12D1"/>
    <w:rsid w:val="006D1E61"/>
    <w:rsid w:val="006D2ACC"/>
    <w:rsid w:val="006D37F5"/>
    <w:rsid w:val="006D4502"/>
    <w:rsid w:val="006D5147"/>
    <w:rsid w:val="006D515B"/>
    <w:rsid w:val="006D5AA9"/>
    <w:rsid w:val="006D5EE8"/>
    <w:rsid w:val="006D5FB6"/>
    <w:rsid w:val="006D6614"/>
    <w:rsid w:val="006D6855"/>
    <w:rsid w:val="006D6AA4"/>
    <w:rsid w:val="006D6DB7"/>
    <w:rsid w:val="006D70A3"/>
    <w:rsid w:val="006D7B7F"/>
    <w:rsid w:val="006E08D1"/>
    <w:rsid w:val="006E104C"/>
    <w:rsid w:val="006E1DEA"/>
    <w:rsid w:val="006E2089"/>
    <w:rsid w:val="006E3790"/>
    <w:rsid w:val="006E5961"/>
    <w:rsid w:val="006E74BF"/>
    <w:rsid w:val="006F1729"/>
    <w:rsid w:val="006F2018"/>
    <w:rsid w:val="006F2B13"/>
    <w:rsid w:val="006F3C5E"/>
    <w:rsid w:val="006F445C"/>
    <w:rsid w:val="006F5232"/>
    <w:rsid w:val="006F58FD"/>
    <w:rsid w:val="006F78E3"/>
    <w:rsid w:val="00700B8C"/>
    <w:rsid w:val="0070145D"/>
    <w:rsid w:val="007017BA"/>
    <w:rsid w:val="007019A3"/>
    <w:rsid w:val="007028CA"/>
    <w:rsid w:val="00702E2D"/>
    <w:rsid w:val="007032DB"/>
    <w:rsid w:val="00703E98"/>
    <w:rsid w:val="00703ED1"/>
    <w:rsid w:val="007055DB"/>
    <w:rsid w:val="007059FA"/>
    <w:rsid w:val="0070664F"/>
    <w:rsid w:val="00706BD9"/>
    <w:rsid w:val="00706DF7"/>
    <w:rsid w:val="00706FD7"/>
    <w:rsid w:val="0070738A"/>
    <w:rsid w:val="0071039C"/>
    <w:rsid w:val="0071136E"/>
    <w:rsid w:val="00711D7D"/>
    <w:rsid w:val="00712274"/>
    <w:rsid w:val="007123A2"/>
    <w:rsid w:val="00712F02"/>
    <w:rsid w:val="00712FBB"/>
    <w:rsid w:val="007131D1"/>
    <w:rsid w:val="00713B49"/>
    <w:rsid w:val="00713F4B"/>
    <w:rsid w:val="007140D0"/>
    <w:rsid w:val="00714313"/>
    <w:rsid w:val="007144B2"/>
    <w:rsid w:val="00714C62"/>
    <w:rsid w:val="00715EA0"/>
    <w:rsid w:val="00716DF1"/>
    <w:rsid w:val="00716EFD"/>
    <w:rsid w:val="00717022"/>
    <w:rsid w:val="007176A7"/>
    <w:rsid w:val="00717FCC"/>
    <w:rsid w:val="0072086B"/>
    <w:rsid w:val="007208EE"/>
    <w:rsid w:val="00722CF7"/>
    <w:rsid w:val="007234C6"/>
    <w:rsid w:val="0072472D"/>
    <w:rsid w:val="00724BB5"/>
    <w:rsid w:val="00724E3B"/>
    <w:rsid w:val="007251CE"/>
    <w:rsid w:val="0072567B"/>
    <w:rsid w:val="00725F9A"/>
    <w:rsid w:val="00726023"/>
    <w:rsid w:val="00726C5A"/>
    <w:rsid w:val="0072748D"/>
    <w:rsid w:val="007276C0"/>
    <w:rsid w:val="007300ED"/>
    <w:rsid w:val="0073133A"/>
    <w:rsid w:val="007316B1"/>
    <w:rsid w:val="0073195F"/>
    <w:rsid w:val="007326A3"/>
    <w:rsid w:val="007335C7"/>
    <w:rsid w:val="007346A8"/>
    <w:rsid w:val="00735122"/>
    <w:rsid w:val="00735E29"/>
    <w:rsid w:val="0073612C"/>
    <w:rsid w:val="00740D22"/>
    <w:rsid w:val="00741277"/>
    <w:rsid w:val="00741AF6"/>
    <w:rsid w:val="0074282E"/>
    <w:rsid w:val="00742A0B"/>
    <w:rsid w:val="00742AE4"/>
    <w:rsid w:val="00743746"/>
    <w:rsid w:val="007450A5"/>
    <w:rsid w:val="00745201"/>
    <w:rsid w:val="00745D72"/>
    <w:rsid w:val="00747989"/>
    <w:rsid w:val="00747A9E"/>
    <w:rsid w:val="007505E4"/>
    <w:rsid w:val="00751154"/>
    <w:rsid w:val="0075119F"/>
    <w:rsid w:val="00752E35"/>
    <w:rsid w:val="00753142"/>
    <w:rsid w:val="0075341D"/>
    <w:rsid w:val="007536AC"/>
    <w:rsid w:val="007545AF"/>
    <w:rsid w:val="00754AB0"/>
    <w:rsid w:val="00754E7A"/>
    <w:rsid w:val="00756163"/>
    <w:rsid w:val="007562AB"/>
    <w:rsid w:val="00756CC1"/>
    <w:rsid w:val="00757C33"/>
    <w:rsid w:val="00760DC3"/>
    <w:rsid w:val="00761500"/>
    <w:rsid w:val="0076150B"/>
    <w:rsid w:val="00762384"/>
    <w:rsid w:val="00763512"/>
    <w:rsid w:val="00763E1D"/>
    <w:rsid w:val="00763F8F"/>
    <w:rsid w:val="0076414B"/>
    <w:rsid w:val="0076580F"/>
    <w:rsid w:val="0076625C"/>
    <w:rsid w:val="00767876"/>
    <w:rsid w:val="00772927"/>
    <w:rsid w:val="00774A7E"/>
    <w:rsid w:val="00774F54"/>
    <w:rsid w:val="00775125"/>
    <w:rsid w:val="00775922"/>
    <w:rsid w:val="007764BB"/>
    <w:rsid w:val="007774F5"/>
    <w:rsid w:val="00780A8F"/>
    <w:rsid w:val="00781272"/>
    <w:rsid w:val="0078156E"/>
    <w:rsid w:val="00781798"/>
    <w:rsid w:val="0078194D"/>
    <w:rsid w:val="00782185"/>
    <w:rsid w:val="00782570"/>
    <w:rsid w:val="0078341E"/>
    <w:rsid w:val="0078474F"/>
    <w:rsid w:val="007847E8"/>
    <w:rsid w:val="007859EF"/>
    <w:rsid w:val="007867AE"/>
    <w:rsid w:val="007872B0"/>
    <w:rsid w:val="007912ED"/>
    <w:rsid w:val="00791435"/>
    <w:rsid w:val="007918CC"/>
    <w:rsid w:val="00791CFC"/>
    <w:rsid w:val="00791E55"/>
    <w:rsid w:val="007921F6"/>
    <w:rsid w:val="0079282A"/>
    <w:rsid w:val="0079358C"/>
    <w:rsid w:val="00793F74"/>
    <w:rsid w:val="00794758"/>
    <w:rsid w:val="007947B1"/>
    <w:rsid w:val="00794B07"/>
    <w:rsid w:val="00794C45"/>
    <w:rsid w:val="00794E93"/>
    <w:rsid w:val="00795F3D"/>
    <w:rsid w:val="00795FB4"/>
    <w:rsid w:val="0079797C"/>
    <w:rsid w:val="007A0682"/>
    <w:rsid w:val="007A0A11"/>
    <w:rsid w:val="007A0A24"/>
    <w:rsid w:val="007A0C8F"/>
    <w:rsid w:val="007A1091"/>
    <w:rsid w:val="007A1D56"/>
    <w:rsid w:val="007A20E7"/>
    <w:rsid w:val="007A25FD"/>
    <w:rsid w:val="007A3D38"/>
    <w:rsid w:val="007A4E35"/>
    <w:rsid w:val="007A548D"/>
    <w:rsid w:val="007A5FFE"/>
    <w:rsid w:val="007A7189"/>
    <w:rsid w:val="007A727B"/>
    <w:rsid w:val="007A7938"/>
    <w:rsid w:val="007A7B64"/>
    <w:rsid w:val="007A7B88"/>
    <w:rsid w:val="007A7E23"/>
    <w:rsid w:val="007B021F"/>
    <w:rsid w:val="007B0726"/>
    <w:rsid w:val="007B283A"/>
    <w:rsid w:val="007B29FF"/>
    <w:rsid w:val="007B357D"/>
    <w:rsid w:val="007B41AC"/>
    <w:rsid w:val="007B43A6"/>
    <w:rsid w:val="007B4633"/>
    <w:rsid w:val="007B4658"/>
    <w:rsid w:val="007B4BC4"/>
    <w:rsid w:val="007B4E31"/>
    <w:rsid w:val="007B5A48"/>
    <w:rsid w:val="007B6CDF"/>
    <w:rsid w:val="007B6E2B"/>
    <w:rsid w:val="007B719A"/>
    <w:rsid w:val="007C2841"/>
    <w:rsid w:val="007C2A34"/>
    <w:rsid w:val="007C3054"/>
    <w:rsid w:val="007C3386"/>
    <w:rsid w:val="007C34E2"/>
    <w:rsid w:val="007C42B5"/>
    <w:rsid w:val="007C45D9"/>
    <w:rsid w:val="007C5ADD"/>
    <w:rsid w:val="007C5BED"/>
    <w:rsid w:val="007C5C5C"/>
    <w:rsid w:val="007C60E1"/>
    <w:rsid w:val="007C7AEF"/>
    <w:rsid w:val="007D05A4"/>
    <w:rsid w:val="007D0917"/>
    <w:rsid w:val="007D1C75"/>
    <w:rsid w:val="007D4117"/>
    <w:rsid w:val="007D4220"/>
    <w:rsid w:val="007D4B94"/>
    <w:rsid w:val="007D54AC"/>
    <w:rsid w:val="007D56F9"/>
    <w:rsid w:val="007D7424"/>
    <w:rsid w:val="007E173B"/>
    <w:rsid w:val="007E18FD"/>
    <w:rsid w:val="007E244B"/>
    <w:rsid w:val="007E2FB2"/>
    <w:rsid w:val="007E31CC"/>
    <w:rsid w:val="007E36AD"/>
    <w:rsid w:val="007E3D4E"/>
    <w:rsid w:val="007E56CB"/>
    <w:rsid w:val="007E5708"/>
    <w:rsid w:val="007E578A"/>
    <w:rsid w:val="007E5DF2"/>
    <w:rsid w:val="007E647A"/>
    <w:rsid w:val="007E7255"/>
    <w:rsid w:val="007E76C9"/>
    <w:rsid w:val="007F002D"/>
    <w:rsid w:val="007F19AE"/>
    <w:rsid w:val="007F1BC4"/>
    <w:rsid w:val="007F1D59"/>
    <w:rsid w:val="007F1D92"/>
    <w:rsid w:val="007F25B0"/>
    <w:rsid w:val="007F2EA5"/>
    <w:rsid w:val="007F4287"/>
    <w:rsid w:val="007F4A5C"/>
    <w:rsid w:val="007F4D4C"/>
    <w:rsid w:val="007F4DA3"/>
    <w:rsid w:val="007F537B"/>
    <w:rsid w:val="007F686B"/>
    <w:rsid w:val="007F7256"/>
    <w:rsid w:val="007F7BC8"/>
    <w:rsid w:val="00801D89"/>
    <w:rsid w:val="008027FD"/>
    <w:rsid w:val="00803069"/>
    <w:rsid w:val="0080549B"/>
    <w:rsid w:val="00805A35"/>
    <w:rsid w:val="008063A7"/>
    <w:rsid w:val="00806DA4"/>
    <w:rsid w:val="00807145"/>
    <w:rsid w:val="00807CF5"/>
    <w:rsid w:val="008107D7"/>
    <w:rsid w:val="00810CC9"/>
    <w:rsid w:val="008110A7"/>
    <w:rsid w:val="0081195C"/>
    <w:rsid w:val="00811E5B"/>
    <w:rsid w:val="00812350"/>
    <w:rsid w:val="00813540"/>
    <w:rsid w:val="00813A5F"/>
    <w:rsid w:val="00813EB1"/>
    <w:rsid w:val="00814C77"/>
    <w:rsid w:val="00815768"/>
    <w:rsid w:val="00816DC2"/>
    <w:rsid w:val="008209D6"/>
    <w:rsid w:val="00821A81"/>
    <w:rsid w:val="00821F4E"/>
    <w:rsid w:val="00824F0A"/>
    <w:rsid w:val="00825452"/>
    <w:rsid w:val="0082670F"/>
    <w:rsid w:val="00826AA3"/>
    <w:rsid w:val="00826D93"/>
    <w:rsid w:val="00827036"/>
    <w:rsid w:val="00827913"/>
    <w:rsid w:val="00827F4E"/>
    <w:rsid w:val="00830BC7"/>
    <w:rsid w:val="00831AD8"/>
    <w:rsid w:val="008325C8"/>
    <w:rsid w:val="00833AEA"/>
    <w:rsid w:val="008340A6"/>
    <w:rsid w:val="00834790"/>
    <w:rsid w:val="00834D8D"/>
    <w:rsid w:val="0083597A"/>
    <w:rsid w:val="00837037"/>
    <w:rsid w:val="0083719B"/>
    <w:rsid w:val="008374A9"/>
    <w:rsid w:val="0083775A"/>
    <w:rsid w:val="00837892"/>
    <w:rsid w:val="008419D7"/>
    <w:rsid w:val="00841F44"/>
    <w:rsid w:val="008427A1"/>
    <w:rsid w:val="00843C17"/>
    <w:rsid w:val="0084632D"/>
    <w:rsid w:val="00846B93"/>
    <w:rsid w:val="00847B2C"/>
    <w:rsid w:val="00847BC8"/>
    <w:rsid w:val="00847C40"/>
    <w:rsid w:val="008500A7"/>
    <w:rsid w:val="0085024C"/>
    <w:rsid w:val="008508AD"/>
    <w:rsid w:val="00852AED"/>
    <w:rsid w:val="00852B6B"/>
    <w:rsid w:val="00852EF0"/>
    <w:rsid w:val="00853C1F"/>
    <w:rsid w:val="00853DD0"/>
    <w:rsid w:val="008553E3"/>
    <w:rsid w:val="0085565D"/>
    <w:rsid w:val="008559C8"/>
    <w:rsid w:val="00855B31"/>
    <w:rsid w:val="00855BCF"/>
    <w:rsid w:val="00856BA7"/>
    <w:rsid w:val="00857A26"/>
    <w:rsid w:val="00857A6B"/>
    <w:rsid w:val="00857D57"/>
    <w:rsid w:val="00860AFB"/>
    <w:rsid w:val="00860B3A"/>
    <w:rsid w:val="00862FD6"/>
    <w:rsid w:val="00863348"/>
    <w:rsid w:val="00863F0D"/>
    <w:rsid w:val="008657B5"/>
    <w:rsid w:val="00867095"/>
    <w:rsid w:val="0086751F"/>
    <w:rsid w:val="00867AEE"/>
    <w:rsid w:val="00867D2F"/>
    <w:rsid w:val="00870811"/>
    <w:rsid w:val="008710B7"/>
    <w:rsid w:val="008729EF"/>
    <w:rsid w:val="00872A6E"/>
    <w:rsid w:val="00872C1F"/>
    <w:rsid w:val="00872ED1"/>
    <w:rsid w:val="00874821"/>
    <w:rsid w:val="00874D0A"/>
    <w:rsid w:val="008764A1"/>
    <w:rsid w:val="008764F4"/>
    <w:rsid w:val="00876C5B"/>
    <w:rsid w:val="00877186"/>
    <w:rsid w:val="008777FA"/>
    <w:rsid w:val="00877F51"/>
    <w:rsid w:val="0088048A"/>
    <w:rsid w:val="00880CD8"/>
    <w:rsid w:val="008811B4"/>
    <w:rsid w:val="00883303"/>
    <w:rsid w:val="00883862"/>
    <w:rsid w:val="00883B08"/>
    <w:rsid w:val="008841B2"/>
    <w:rsid w:val="00884CE6"/>
    <w:rsid w:val="008860BD"/>
    <w:rsid w:val="00886E02"/>
    <w:rsid w:val="008912ED"/>
    <w:rsid w:val="00892489"/>
    <w:rsid w:val="00892BF8"/>
    <w:rsid w:val="00892DAB"/>
    <w:rsid w:val="00893341"/>
    <w:rsid w:val="00893707"/>
    <w:rsid w:val="00895BBA"/>
    <w:rsid w:val="008A1486"/>
    <w:rsid w:val="008A1B9A"/>
    <w:rsid w:val="008A1BCC"/>
    <w:rsid w:val="008A353B"/>
    <w:rsid w:val="008A4BDD"/>
    <w:rsid w:val="008A4C30"/>
    <w:rsid w:val="008A4D4F"/>
    <w:rsid w:val="008A4F06"/>
    <w:rsid w:val="008A53B1"/>
    <w:rsid w:val="008A59C0"/>
    <w:rsid w:val="008A5D1F"/>
    <w:rsid w:val="008A5F00"/>
    <w:rsid w:val="008A60DE"/>
    <w:rsid w:val="008A741F"/>
    <w:rsid w:val="008A7702"/>
    <w:rsid w:val="008A7E15"/>
    <w:rsid w:val="008B03A5"/>
    <w:rsid w:val="008B0BCB"/>
    <w:rsid w:val="008B1546"/>
    <w:rsid w:val="008B43F6"/>
    <w:rsid w:val="008B4CC7"/>
    <w:rsid w:val="008B4DB2"/>
    <w:rsid w:val="008B6534"/>
    <w:rsid w:val="008B7688"/>
    <w:rsid w:val="008B7B44"/>
    <w:rsid w:val="008C37BA"/>
    <w:rsid w:val="008C383D"/>
    <w:rsid w:val="008C4C5D"/>
    <w:rsid w:val="008C4DF3"/>
    <w:rsid w:val="008C5C14"/>
    <w:rsid w:val="008C68E0"/>
    <w:rsid w:val="008C7C6F"/>
    <w:rsid w:val="008D0D38"/>
    <w:rsid w:val="008D1B30"/>
    <w:rsid w:val="008D28CB"/>
    <w:rsid w:val="008D28FC"/>
    <w:rsid w:val="008D350D"/>
    <w:rsid w:val="008D37D3"/>
    <w:rsid w:val="008D3FBF"/>
    <w:rsid w:val="008D48D2"/>
    <w:rsid w:val="008D4C18"/>
    <w:rsid w:val="008D5449"/>
    <w:rsid w:val="008D58AA"/>
    <w:rsid w:val="008D5D3C"/>
    <w:rsid w:val="008D6B5B"/>
    <w:rsid w:val="008D7BC4"/>
    <w:rsid w:val="008E0B5A"/>
    <w:rsid w:val="008E1AAF"/>
    <w:rsid w:val="008E47CA"/>
    <w:rsid w:val="008E4925"/>
    <w:rsid w:val="008E49C8"/>
    <w:rsid w:val="008E549D"/>
    <w:rsid w:val="008E5E2D"/>
    <w:rsid w:val="008E5E7E"/>
    <w:rsid w:val="008E61F1"/>
    <w:rsid w:val="008E6FA7"/>
    <w:rsid w:val="008E715F"/>
    <w:rsid w:val="008F0D8A"/>
    <w:rsid w:val="008F1AA5"/>
    <w:rsid w:val="008F2292"/>
    <w:rsid w:val="008F3316"/>
    <w:rsid w:val="008F4C68"/>
    <w:rsid w:val="008F53FA"/>
    <w:rsid w:val="008F6E40"/>
    <w:rsid w:val="008F79A7"/>
    <w:rsid w:val="008F7E7F"/>
    <w:rsid w:val="00900A7F"/>
    <w:rsid w:val="00900BDC"/>
    <w:rsid w:val="00902146"/>
    <w:rsid w:val="009044AC"/>
    <w:rsid w:val="00904AC6"/>
    <w:rsid w:val="00905040"/>
    <w:rsid w:val="00905FD4"/>
    <w:rsid w:val="00910854"/>
    <w:rsid w:val="00911DDA"/>
    <w:rsid w:val="00911F57"/>
    <w:rsid w:val="00911FDB"/>
    <w:rsid w:val="009125E6"/>
    <w:rsid w:val="00912EB2"/>
    <w:rsid w:val="0091331D"/>
    <w:rsid w:val="00913DAB"/>
    <w:rsid w:val="00914090"/>
    <w:rsid w:val="0091410F"/>
    <w:rsid w:val="00915DFB"/>
    <w:rsid w:val="0091786D"/>
    <w:rsid w:val="00917F6D"/>
    <w:rsid w:val="00917F8E"/>
    <w:rsid w:val="00920288"/>
    <w:rsid w:val="00921749"/>
    <w:rsid w:val="009218CF"/>
    <w:rsid w:val="009231F1"/>
    <w:rsid w:val="00923E12"/>
    <w:rsid w:val="00925155"/>
    <w:rsid w:val="00925511"/>
    <w:rsid w:val="00926273"/>
    <w:rsid w:val="00926CAD"/>
    <w:rsid w:val="009307AB"/>
    <w:rsid w:val="00930E79"/>
    <w:rsid w:val="009315F2"/>
    <w:rsid w:val="009317F9"/>
    <w:rsid w:val="00933516"/>
    <w:rsid w:val="00933B1B"/>
    <w:rsid w:val="0093401F"/>
    <w:rsid w:val="0093595D"/>
    <w:rsid w:val="00936780"/>
    <w:rsid w:val="00936CD2"/>
    <w:rsid w:val="009371A3"/>
    <w:rsid w:val="009378AE"/>
    <w:rsid w:val="00937A4D"/>
    <w:rsid w:val="00937DC0"/>
    <w:rsid w:val="00937DF2"/>
    <w:rsid w:val="00937EE4"/>
    <w:rsid w:val="00940166"/>
    <w:rsid w:val="00940813"/>
    <w:rsid w:val="00941261"/>
    <w:rsid w:val="00942AF4"/>
    <w:rsid w:val="00942CA0"/>
    <w:rsid w:val="00944979"/>
    <w:rsid w:val="00944E1D"/>
    <w:rsid w:val="00945738"/>
    <w:rsid w:val="00946368"/>
    <w:rsid w:val="009466DA"/>
    <w:rsid w:val="00946A38"/>
    <w:rsid w:val="009475CC"/>
    <w:rsid w:val="009511EA"/>
    <w:rsid w:val="0095157F"/>
    <w:rsid w:val="009517B4"/>
    <w:rsid w:val="00951CFA"/>
    <w:rsid w:val="00952DF5"/>
    <w:rsid w:val="009531DE"/>
    <w:rsid w:val="009536FC"/>
    <w:rsid w:val="00953E68"/>
    <w:rsid w:val="00954919"/>
    <w:rsid w:val="00954AED"/>
    <w:rsid w:val="0095582D"/>
    <w:rsid w:val="00955BD8"/>
    <w:rsid w:val="00956391"/>
    <w:rsid w:val="00957ABE"/>
    <w:rsid w:val="00960C7E"/>
    <w:rsid w:val="00960E72"/>
    <w:rsid w:val="00963BE8"/>
    <w:rsid w:val="00964353"/>
    <w:rsid w:val="00964970"/>
    <w:rsid w:val="00964C20"/>
    <w:rsid w:val="00965100"/>
    <w:rsid w:val="00966DC9"/>
    <w:rsid w:val="00970563"/>
    <w:rsid w:val="00970CFA"/>
    <w:rsid w:val="0097101B"/>
    <w:rsid w:val="009716EC"/>
    <w:rsid w:val="00971B22"/>
    <w:rsid w:val="00971DE1"/>
    <w:rsid w:val="00971F3A"/>
    <w:rsid w:val="00972E01"/>
    <w:rsid w:val="00973868"/>
    <w:rsid w:val="00974A09"/>
    <w:rsid w:val="00974DA5"/>
    <w:rsid w:val="00974DC5"/>
    <w:rsid w:val="00975F1D"/>
    <w:rsid w:val="0097663B"/>
    <w:rsid w:val="009804C7"/>
    <w:rsid w:val="0098121D"/>
    <w:rsid w:val="009819C7"/>
    <w:rsid w:val="00981C59"/>
    <w:rsid w:val="00981F84"/>
    <w:rsid w:val="00983004"/>
    <w:rsid w:val="009833D3"/>
    <w:rsid w:val="00984A15"/>
    <w:rsid w:val="00985C10"/>
    <w:rsid w:val="00985E65"/>
    <w:rsid w:val="00986F5F"/>
    <w:rsid w:val="009874D1"/>
    <w:rsid w:val="00987681"/>
    <w:rsid w:val="00987D4E"/>
    <w:rsid w:val="009905EF"/>
    <w:rsid w:val="0099192A"/>
    <w:rsid w:val="00992535"/>
    <w:rsid w:val="00992A5E"/>
    <w:rsid w:val="00993C5B"/>
    <w:rsid w:val="0099462F"/>
    <w:rsid w:val="0099521C"/>
    <w:rsid w:val="00995918"/>
    <w:rsid w:val="00995CF9"/>
    <w:rsid w:val="00995D18"/>
    <w:rsid w:val="00995DCF"/>
    <w:rsid w:val="0099641A"/>
    <w:rsid w:val="00996643"/>
    <w:rsid w:val="00996E3F"/>
    <w:rsid w:val="00996F4E"/>
    <w:rsid w:val="00997367"/>
    <w:rsid w:val="00997AF7"/>
    <w:rsid w:val="009A04D5"/>
    <w:rsid w:val="009A0EDF"/>
    <w:rsid w:val="009A127D"/>
    <w:rsid w:val="009A17A4"/>
    <w:rsid w:val="009A1B75"/>
    <w:rsid w:val="009A1C51"/>
    <w:rsid w:val="009A21A9"/>
    <w:rsid w:val="009A2C21"/>
    <w:rsid w:val="009A37C5"/>
    <w:rsid w:val="009A542C"/>
    <w:rsid w:val="009A5CE7"/>
    <w:rsid w:val="009A5F9D"/>
    <w:rsid w:val="009A637B"/>
    <w:rsid w:val="009A67F9"/>
    <w:rsid w:val="009A6BFD"/>
    <w:rsid w:val="009A7E9A"/>
    <w:rsid w:val="009A7FCB"/>
    <w:rsid w:val="009B0BEF"/>
    <w:rsid w:val="009B1B44"/>
    <w:rsid w:val="009B1E98"/>
    <w:rsid w:val="009B2115"/>
    <w:rsid w:val="009B2573"/>
    <w:rsid w:val="009B2797"/>
    <w:rsid w:val="009B2F19"/>
    <w:rsid w:val="009B3EF9"/>
    <w:rsid w:val="009B4356"/>
    <w:rsid w:val="009B45C1"/>
    <w:rsid w:val="009B47E3"/>
    <w:rsid w:val="009B4C57"/>
    <w:rsid w:val="009B5026"/>
    <w:rsid w:val="009B5300"/>
    <w:rsid w:val="009B59AB"/>
    <w:rsid w:val="009B5CC0"/>
    <w:rsid w:val="009B6568"/>
    <w:rsid w:val="009B6959"/>
    <w:rsid w:val="009B6E5B"/>
    <w:rsid w:val="009B7CBC"/>
    <w:rsid w:val="009C10E2"/>
    <w:rsid w:val="009C14A3"/>
    <w:rsid w:val="009C45D8"/>
    <w:rsid w:val="009C480C"/>
    <w:rsid w:val="009C4FFC"/>
    <w:rsid w:val="009D0A21"/>
    <w:rsid w:val="009D0B50"/>
    <w:rsid w:val="009D1DB9"/>
    <w:rsid w:val="009D2A74"/>
    <w:rsid w:val="009D2F0C"/>
    <w:rsid w:val="009D2FFA"/>
    <w:rsid w:val="009D33FC"/>
    <w:rsid w:val="009D43E3"/>
    <w:rsid w:val="009D46E5"/>
    <w:rsid w:val="009D5108"/>
    <w:rsid w:val="009D52C2"/>
    <w:rsid w:val="009D55D4"/>
    <w:rsid w:val="009D6B5C"/>
    <w:rsid w:val="009E0F7F"/>
    <w:rsid w:val="009E189C"/>
    <w:rsid w:val="009E1A4C"/>
    <w:rsid w:val="009E300E"/>
    <w:rsid w:val="009E5968"/>
    <w:rsid w:val="009E6038"/>
    <w:rsid w:val="009E64B9"/>
    <w:rsid w:val="009E6888"/>
    <w:rsid w:val="009F086F"/>
    <w:rsid w:val="009F08D9"/>
    <w:rsid w:val="009F291F"/>
    <w:rsid w:val="009F2A48"/>
    <w:rsid w:val="009F3119"/>
    <w:rsid w:val="009F4358"/>
    <w:rsid w:val="009F47C2"/>
    <w:rsid w:val="009F5D7D"/>
    <w:rsid w:val="009F7CB9"/>
    <w:rsid w:val="00A01C22"/>
    <w:rsid w:val="00A0232F"/>
    <w:rsid w:val="00A04C91"/>
    <w:rsid w:val="00A05831"/>
    <w:rsid w:val="00A07351"/>
    <w:rsid w:val="00A07F71"/>
    <w:rsid w:val="00A11FF0"/>
    <w:rsid w:val="00A1242C"/>
    <w:rsid w:val="00A12690"/>
    <w:rsid w:val="00A12B16"/>
    <w:rsid w:val="00A13004"/>
    <w:rsid w:val="00A1307C"/>
    <w:rsid w:val="00A1355A"/>
    <w:rsid w:val="00A156C9"/>
    <w:rsid w:val="00A15B75"/>
    <w:rsid w:val="00A162D1"/>
    <w:rsid w:val="00A16800"/>
    <w:rsid w:val="00A17AF7"/>
    <w:rsid w:val="00A200E1"/>
    <w:rsid w:val="00A20EE5"/>
    <w:rsid w:val="00A20EF6"/>
    <w:rsid w:val="00A22011"/>
    <w:rsid w:val="00A22063"/>
    <w:rsid w:val="00A22BDE"/>
    <w:rsid w:val="00A2318A"/>
    <w:rsid w:val="00A2323C"/>
    <w:rsid w:val="00A23ACF"/>
    <w:rsid w:val="00A244F9"/>
    <w:rsid w:val="00A25D2C"/>
    <w:rsid w:val="00A2644A"/>
    <w:rsid w:val="00A27040"/>
    <w:rsid w:val="00A27F81"/>
    <w:rsid w:val="00A30A98"/>
    <w:rsid w:val="00A315B5"/>
    <w:rsid w:val="00A328BC"/>
    <w:rsid w:val="00A32F5B"/>
    <w:rsid w:val="00A33BDE"/>
    <w:rsid w:val="00A3408B"/>
    <w:rsid w:val="00A342FF"/>
    <w:rsid w:val="00A34621"/>
    <w:rsid w:val="00A34D6B"/>
    <w:rsid w:val="00A364D5"/>
    <w:rsid w:val="00A36E2A"/>
    <w:rsid w:val="00A37B1D"/>
    <w:rsid w:val="00A37F1C"/>
    <w:rsid w:val="00A409BD"/>
    <w:rsid w:val="00A40DC8"/>
    <w:rsid w:val="00A43310"/>
    <w:rsid w:val="00A43F7B"/>
    <w:rsid w:val="00A452FF"/>
    <w:rsid w:val="00A462D2"/>
    <w:rsid w:val="00A4639E"/>
    <w:rsid w:val="00A46713"/>
    <w:rsid w:val="00A4745D"/>
    <w:rsid w:val="00A47784"/>
    <w:rsid w:val="00A47AD8"/>
    <w:rsid w:val="00A47C27"/>
    <w:rsid w:val="00A51915"/>
    <w:rsid w:val="00A533AA"/>
    <w:rsid w:val="00A539C7"/>
    <w:rsid w:val="00A54A7C"/>
    <w:rsid w:val="00A54E5E"/>
    <w:rsid w:val="00A56E74"/>
    <w:rsid w:val="00A571B6"/>
    <w:rsid w:val="00A57F86"/>
    <w:rsid w:val="00A60064"/>
    <w:rsid w:val="00A60191"/>
    <w:rsid w:val="00A601AF"/>
    <w:rsid w:val="00A60AB3"/>
    <w:rsid w:val="00A613F9"/>
    <w:rsid w:val="00A619DA"/>
    <w:rsid w:val="00A621C7"/>
    <w:rsid w:val="00A628E7"/>
    <w:rsid w:val="00A63B81"/>
    <w:rsid w:val="00A64B9D"/>
    <w:rsid w:val="00A64E5A"/>
    <w:rsid w:val="00A6500F"/>
    <w:rsid w:val="00A65A8A"/>
    <w:rsid w:val="00A67849"/>
    <w:rsid w:val="00A67A80"/>
    <w:rsid w:val="00A67DE8"/>
    <w:rsid w:val="00A70306"/>
    <w:rsid w:val="00A70828"/>
    <w:rsid w:val="00A70ADC"/>
    <w:rsid w:val="00A70D6D"/>
    <w:rsid w:val="00A71AE2"/>
    <w:rsid w:val="00A71FBB"/>
    <w:rsid w:val="00A724D2"/>
    <w:rsid w:val="00A7276B"/>
    <w:rsid w:val="00A72BAB"/>
    <w:rsid w:val="00A744AE"/>
    <w:rsid w:val="00A747A4"/>
    <w:rsid w:val="00A7789E"/>
    <w:rsid w:val="00A80437"/>
    <w:rsid w:val="00A8080F"/>
    <w:rsid w:val="00A8131B"/>
    <w:rsid w:val="00A815D9"/>
    <w:rsid w:val="00A82BE0"/>
    <w:rsid w:val="00A84D2E"/>
    <w:rsid w:val="00A85ADB"/>
    <w:rsid w:val="00A87A45"/>
    <w:rsid w:val="00A905BE"/>
    <w:rsid w:val="00A9104E"/>
    <w:rsid w:val="00A91D09"/>
    <w:rsid w:val="00A91E3D"/>
    <w:rsid w:val="00A92004"/>
    <w:rsid w:val="00A931B9"/>
    <w:rsid w:val="00A931ED"/>
    <w:rsid w:val="00A93713"/>
    <w:rsid w:val="00A950FC"/>
    <w:rsid w:val="00A95A4E"/>
    <w:rsid w:val="00A96344"/>
    <w:rsid w:val="00A97A85"/>
    <w:rsid w:val="00AA0166"/>
    <w:rsid w:val="00AA132F"/>
    <w:rsid w:val="00AA14D2"/>
    <w:rsid w:val="00AA1DE5"/>
    <w:rsid w:val="00AA2068"/>
    <w:rsid w:val="00AA309F"/>
    <w:rsid w:val="00AA32E1"/>
    <w:rsid w:val="00AA3765"/>
    <w:rsid w:val="00AA4030"/>
    <w:rsid w:val="00AA44C2"/>
    <w:rsid w:val="00AA5014"/>
    <w:rsid w:val="00AA53B9"/>
    <w:rsid w:val="00AA77AA"/>
    <w:rsid w:val="00AB0050"/>
    <w:rsid w:val="00AB0C7A"/>
    <w:rsid w:val="00AB12BB"/>
    <w:rsid w:val="00AB1B3A"/>
    <w:rsid w:val="00AB23F1"/>
    <w:rsid w:val="00AB5E67"/>
    <w:rsid w:val="00AB657E"/>
    <w:rsid w:val="00AB66DF"/>
    <w:rsid w:val="00AB6CE8"/>
    <w:rsid w:val="00AB7206"/>
    <w:rsid w:val="00AC079E"/>
    <w:rsid w:val="00AC08DC"/>
    <w:rsid w:val="00AC23A6"/>
    <w:rsid w:val="00AC24FC"/>
    <w:rsid w:val="00AC340F"/>
    <w:rsid w:val="00AC343D"/>
    <w:rsid w:val="00AC4785"/>
    <w:rsid w:val="00AC5559"/>
    <w:rsid w:val="00AC64C3"/>
    <w:rsid w:val="00AC7ED3"/>
    <w:rsid w:val="00AD1018"/>
    <w:rsid w:val="00AD171C"/>
    <w:rsid w:val="00AD5452"/>
    <w:rsid w:val="00AD6571"/>
    <w:rsid w:val="00AD742E"/>
    <w:rsid w:val="00AD764B"/>
    <w:rsid w:val="00AE06DF"/>
    <w:rsid w:val="00AE08BB"/>
    <w:rsid w:val="00AE1E69"/>
    <w:rsid w:val="00AE1F15"/>
    <w:rsid w:val="00AE1FFE"/>
    <w:rsid w:val="00AE3B2A"/>
    <w:rsid w:val="00AE4995"/>
    <w:rsid w:val="00AE5D35"/>
    <w:rsid w:val="00AE796C"/>
    <w:rsid w:val="00AF0603"/>
    <w:rsid w:val="00AF0960"/>
    <w:rsid w:val="00AF26A0"/>
    <w:rsid w:val="00AF498C"/>
    <w:rsid w:val="00AF5E8F"/>
    <w:rsid w:val="00AF6B68"/>
    <w:rsid w:val="00AF757A"/>
    <w:rsid w:val="00AF7773"/>
    <w:rsid w:val="00AF7A87"/>
    <w:rsid w:val="00B00260"/>
    <w:rsid w:val="00B009D1"/>
    <w:rsid w:val="00B00F60"/>
    <w:rsid w:val="00B02909"/>
    <w:rsid w:val="00B02BEB"/>
    <w:rsid w:val="00B02D02"/>
    <w:rsid w:val="00B039B5"/>
    <w:rsid w:val="00B03D5D"/>
    <w:rsid w:val="00B056D8"/>
    <w:rsid w:val="00B066C4"/>
    <w:rsid w:val="00B07F55"/>
    <w:rsid w:val="00B12BF9"/>
    <w:rsid w:val="00B12CFC"/>
    <w:rsid w:val="00B12FB2"/>
    <w:rsid w:val="00B14966"/>
    <w:rsid w:val="00B15C02"/>
    <w:rsid w:val="00B15CBD"/>
    <w:rsid w:val="00B16054"/>
    <w:rsid w:val="00B1709E"/>
    <w:rsid w:val="00B172B6"/>
    <w:rsid w:val="00B2061A"/>
    <w:rsid w:val="00B20734"/>
    <w:rsid w:val="00B20864"/>
    <w:rsid w:val="00B209A6"/>
    <w:rsid w:val="00B210AD"/>
    <w:rsid w:val="00B21AB1"/>
    <w:rsid w:val="00B21EB4"/>
    <w:rsid w:val="00B22A1F"/>
    <w:rsid w:val="00B2309B"/>
    <w:rsid w:val="00B2529A"/>
    <w:rsid w:val="00B252FD"/>
    <w:rsid w:val="00B26BC9"/>
    <w:rsid w:val="00B2786E"/>
    <w:rsid w:val="00B27D77"/>
    <w:rsid w:val="00B3003C"/>
    <w:rsid w:val="00B3135E"/>
    <w:rsid w:val="00B330F2"/>
    <w:rsid w:val="00B331F2"/>
    <w:rsid w:val="00B335E2"/>
    <w:rsid w:val="00B34278"/>
    <w:rsid w:val="00B34BF2"/>
    <w:rsid w:val="00B354B5"/>
    <w:rsid w:val="00B35D45"/>
    <w:rsid w:val="00B370A7"/>
    <w:rsid w:val="00B373A5"/>
    <w:rsid w:val="00B37C44"/>
    <w:rsid w:val="00B40EBC"/>
    <w:rsid w:val="00B42551"/>
    <w:rsid w:val="00B44002"/>
    <w:rsid w:val="00B441D2"/>
    <w:rsid w:val="00B44CB7"/>
    <w:rsid w:val="00B45A82"/>
    <w:rsid w:val="00B45C8D"/>
    <w:rsid w:val="00B46187"/>
    <w:rsid w:val="00B4623E"/>
    <w:rsid w:val="00B46CEF"/>
    <w:rsid w:val="00B47660"/>
    <w:rsid w:val="00B47D21"/>
    <w:rsid w:val="00B47EB5"/>
    <w:rsid w:val="00B50372"/>
    <w:rsid w:val="00B50A3A"/>
    <w:rsid w:val="00B51392"/>
    <w:rsid w:val="00B515F4"/>
    <w:rsid w:val="00B5251A"/>
    <w:rsid w:val="00B52A7D"/>
    <w:rsid w:val="00B54BFE"/>
    <w:rsid w:val="00B5576C"/>
    <w:rsid w:val="00B55960"/>
    <w:rsid w:val="00B55F8F"/>
    <w:rsid w:val="00B56F4C"/>
    <w:rsid w:val="00B57348"/>
    <w:rsid w:val="00B57589"/>
    <w:rsid w:val="00B603A1"/>
    <w:rsid w:val="00B605DB"/>
    <w:rsid w:val="00B60FA0"/>
    <w:rsid w:val="00B614C6"/>
    <w:rsid w:val="00B65EA5"/>
    <w:rsid w:val="00B66692"/>
    <w:rsid w:val="00B66D5D"/>
    <w:rsid w:val="00B66DCA"/>
    <w:rsid w:val="00B6784C"/>
    <w:rsid w:val="00B70FB4"/>
    <w:rsid w:val="00B71E33"/>
    <w:rsid w:val="00B71EF8"/>
    <w:rsid w:val="00B72139"/>
    <w:rsid w:val="00B722F8"/>
    <w:rsid w:val="00B7249A"/>
    <w:rsid w:val="00B72D7F"/>
    <w:rsid w:val="00B73167"/>
    <w:rsid w:val="00B738B3"/>
    <w:rsid w:val="00B74308"/>
    <w:rsid w:val="00B74BDB"/>
    <w:rsid w:val="00B75A94"/>
    <w:rsid w:val="00B76C5B"/>
    <w:rsid w:val="00B801AC"/>
    <w:rsid w:val="00B80C4F"/>
    <w:rsid w:val="00B82190"/>
    <w:rsid w:val="00B822EE"/>
    <w:rsid w:val="00B82A10"/>
    <w:rsid w:val="00B84600"/>
    <w:rsid w:val="00B8548D"/>
    <w:rsid w:val="00B866E3"/>
    <w:rsid w:val="00B871BC"/>
    <w:rsid w:val="00B87C6E"/>
    <w:rsid w:val="00B91538"/>
    <w:rsid w:val="00B91661"/>
    <w:rsid w:val="00B929E7"/>
    <w:rsid w:val="00B9561A"/>
    <w:rsid w:val="00B9692E"/>
    <w:rsid w:val="00B9746F"/>
    <w:rsid w:val="00B97A01"/>
    <w:rsid w:val="00BA044F"/>
    <w:rsid w:val="00BA0985"/>
    <w:rsid w:val="00BA16DF"/>
    <w:rsid w:val="00BA1759"/>
    <w:rsid w:val="00BA17C7"/>
    <w:rsid w:val="00BA1CA1"/>
    <w:rsid w:val="00BA3402"/>
    <w:rsid w:val="00BA37EF"/>
    <w:rsid w:val="00BA3EF4"/>
    <w:rsid w:val="00BA48F2"/>
    <w:rsid w:val="00BA5630"/>
    <w:rsid w:val="00BA665D"/>
    <w:rsid w:val="00BA6783"/>
    <w:rsid w:val="00BA6F04"/>
    <w:rsid w:val="00BA7148"/>
    <w:rsid w:val="00BA71DB"/>
    <w:rsid w:val="00BB0414"/>
    <w:rsid w:val="00BB0BAC"/>
    <w:rsid w:val="00BB2974"/>
    <w:rsid w:val="00BB375E"/>
    <w:rsid w:val="00BB3996"/>
    <w:rsid w:val="00BB3B06"/>
    <w:rsid w:val="00BB4EB3"/>
    <w:rsid w:val="00BB5978"/>
    <w:rsid w:val="00BB5B74"/>
    <w:rsid w:val="00BB5ECE"/>
    <w:rsid w:val="00BB6041"/>
    <w:rsid w:val="00BB6099"/>
    <w:rsid w:val="00BB623B"/>
    <w:rsid w:val="00BB70F5"/>
    <w:rsid w:val="00BB7D12"/>
    <w:rsid w:val="00BC0107"/>
    <w:rsid w:val="00BC0450"/>
    <w:rsid w:val="00BC0E3C"/>
    <w:rsid w:val="00BC2CF5"/>
    <w:rsid w:val="00BC3C25"/>
    <w:rsid w:val="00BC41BC"/>
    <w:rsid w:val="00BC43DA"/>
    <w:rsid w:val="00BC47A2"/>
    <w:rsid w:val="00BC47D4"/>
    <w:rsid w:val="00BC4F70"/>
    <w:rsid w:val="00BC5B11"/>
    <w:rsid w:val="00BC5B52"/>
    <w:rsid w:val="00BC65B8"/>
    <w:rsid w:val="00BC6809"/>
    <w:rsid w:val="00BC70B2"/>
    <w:rsid w:val="00BC7DB2"/>
    <w:rsid w:val="00BD0C2B"/>
    <w:rsid w:val="00BD1237"/>
    <w:rsid w:val="00BD1371"/>
    <w:rsid w:val="00BD2406"/>
    <w:rsid w:val="00BD2970"/>
    <w:rsid w:val="00BD439B"/>
    <w:rsid w:val="00BD48C3"/>
    <w:rsid w:val="00BD4F1F"/>
    <w:rsid w:val="00BD6247"/>
    <w:rsid w:val="00BD658E"/>
    <w:rsid w:val="00BD67F0"/>
    <w:rsid w:val="00BD6ADB"/>
    <w:rsid w:val="00BD6D0F"/>
    <w:rsid w:val="00BD75C6"/>
    <w:rsid w:val="00BD772F"/>
    <w:rsid w:val="00BD7774"/>
    <w:rsid w:val="00BE03AC"/>
    <w:rsid w:val="00BE0569"/>
    <w:rsid w:val="00BE086C"/>
    <w:rsid w:val="00BE2B2E"/>
    <w:rsid w:val="00BE2C63"/>
    <w:rsid w:val="00BE2F67"/>
    <w:rsid w:val="00BE4166"/>
    <w:rsid w:val="00BE441F"/>
    <w:rsid w:val="00BE4909"/>
    <w:rsid w:val="00BE497C"/>
    <w:rsid w:val="00BE4FDC"/>
    <w:rsid w:val="00BE6FD9"/>
    <w:rsid w:val="00BE7458"/>
    <w:rsid w:val="00BE7524"/>
    <w:rsid w:val="00BF0FB6"/>
    <w:rsid w:val="00BF1027"/>
    <w:rsid w:val="00BF2212"/>
    <w:rsid w:val="00BF266E"/>
    <w:rsid w:val="00BF2C53"/>
    <w:rsid w:val="00BF502E"/>
    <w:rsid w:val="00BF547D"/>
    <w:rsid w:val="00BF5E50"/>
    <w:rsid w:val="00BF7475"/>
    <w:rsid w:val="00BF758A"/>
    <w:rsid w:val="00C0072C"/>
    <w:rsid w:val="00C010FD"/>
    <w:rsid w:val="00C01458"/>
    <w:rsid w:val="00C01C2E"/>
    <w:rsid w:val="00C01C8D"/>
    <w:rsid w:val="00C02FD1"/>
    <w:rsid w:val="00C032CA"/>
    <w:rsid w:val="00C04B1E"/>
    <w:rsid w:val="00C05ACE"/>
    <w:rsid w:val="00C05CB7"/>
    <w:rsid w:val="00C06DD8"/>
    <w:rsid w:val="00C0774A"/>
    <w:rsid w:val="00C11ACA"/>
    <w:rsid w:val="00C1346A"/>
    <w:rsid w:val="00C13C07"/>
    <w:rsid w:val="00C142E1"/>
    <w:rsid w:val="00C149B2"/>
    <w:rsid w:val="00C14D29"/>
    <w:rsid w:val="00C1552B"/>
    <w:rsid w:val="00C16742"/>
    <w:rsid w:val="00C1782B"/>
    <w:rsid w:val="00C205A9"/>
    <w:rsid w:val="00C209A2"/>
    <w:rsid w:val="00C21028"/>
    <w:rsid w:val="00C211F9"/>
    <w:rsid w:val="00C22582"/>
    <w:rsid w:val="00C2386D"/>
    <w:rsid w:val="00C23E8E"/>
    <w:rsid w:val="00C24444"/>
    <w:rsid w:val="00C250AA"/>
    <w:rsid w:val="00C2524E"/>
    <w:rsid w:val="00C2569F"/>
    <w:rsid w:val="00C25BF5"/>
    <w:rsid w:val="00C264EA"/>
    <w:rsid w:val="00C265DB"/>
    <w:rsid w:val="00C26E2E"/>
    <w:rsid w:val="00C27827"/>
    <w:rsid w:val="00C27BAC"/>
    <w:rsid w:val="00C30BAA"/>
    <w:rsid w:val="00C322AC"/>
    <w:rsid w:val="00C32C8D"/>
    <w:rsid w:val="00C3334D"/>
    <w:rsid w:val="00C358D3"/>
    <w:rsid w:val="00C36D61"/>
    <w:rsid w:val="00C404E6"/>
    <w:rsid w:val="00C40BD0"/>
    <w:rsid w:val="00C421D5"/>
    <w:rsid w:val="00C425A6"/>
    <w:rsid w:val="00C42A94"/>
    <w:rsid w:val="00C4327E"/>
    <w:rsid w:val="00C43B34"/>
    <w:rsid w:val="00C43E5E"/>
    <w:rsid w:val="00C44394"/>
    <w:rsid w:val="00C444C0"/>
    <w:rsid w:val="00C44729"/>
    <w:rsid w:val="00C4548E"/>
    <w:rsid w:val="00C45745"/>
    <w:rsid w:val="00C46843"/>
    <w:rsid w:val="00C517A6"/>
    <w:rsid w:val="00C519FD"/>
    <w:rsid w:val="00C538C8"/>
    <w:rsid w:val="00C53DC7"/>
    <w:rsid w:val="00C541E1"/>
    <w:rsid w:val="00C542F5"/>
    <w:rsid w:val="00C54DC4"/>
    <w:rsid w:val="00C554C5"/>
    <w:rsid w:val="00C57041"/>
    <w:rsid w:val="00C57778"/>
    <w:rsid w:val="00C57BB4"/>
    <w:rsid w:val="00C601CE"/>
    <w:rsid w:val="00C606D8"/>
    <w:rsid w:val="00C616A6"/>
    <w:rsid w:val="00C620AF"/>
    <w:rsid w:val="00C629F1"/>
    <w:rsid w:val="00C634CE"/>
    <w:rsid w:val="00C6426C"/>
    <w:rsid w:val="00C64538"/>
    <w:rsid w:val="00C66863"/>
    <w:rsid w:val="00C70E06"/>
    <w:rsid w:val="00C723EF"/>
    <w:rsid w:val="00C72575"/>
    <w:rsid w:val="00C73025"/>
    <w:rsid w:val="00C73DC0"/>
    <w:rsid w:val="00C75737"/>
    <w:rsid w:val="00C761A3"/>
    <w:rsid w:val="00C76EAC"/>
    <w:rsid w:val="00C775B7"/>
    <w:rsid w:val="00C77D06"/>
    <w:rsid w:val="00C80D26"/>
    <w:rsid w:val="00C81066"/>
    <w:rsid w:val="00C81096"/>
    <w:rsid w:val="00C82B09"/>
    <w:rsid w:val="00C83A54"/>
    <w:rsid w:val="00C84C00"/>
    <w:rsid w:val="00C850A1"/>
    <w:rsid w:val="00C85D84"/>
    <w:rsid w:val="00C86500"/>
    <w:rsid w:val="00C86A7E"/>
    <w:rsid w:val="00C86ED8"/>
    <w:rsid w:val="00C90150"/>
    <w:rsid w:val="00C930D8"/>
    <w:rsid w:val="00C942A4"/>
    <w:rsid w:val="00C94EC8"/>
    <w:rsid w:val="00C95339"/>
    <w:rsid w:val="00C95B39"/>
    <w:rsid w:val="00C96194"/>
    <w:rsid w:val="00C96748"/>
    <w:rsid w:val="00C9730D"/>
    <w:rsid w:val="00C97DF0"/>
    <w:rsid w:val="00CA0196"/>
    <w:rsid w:val="00CA12F4"/>
    <w:rsid w:val="00CA219C"/>
    <w:rsid w:val="00CA29D3"/>
    <w:rsid w:val="00CA30CD"/>
    <w:rsid w:val="00CA3742"/>
    <w:rsid w:val="00CA49B7"/>
    <w:rsid w:val="00CA5036"/>
    <w:rsid w:val="00CA656C"/>
    <w:rsid w:val="00CA6D76"/>
    <w:rsid w:val="00CA78C6"/>
    <w:rsid w:val="00CA79F4"/>
    <w:rsid w:val="00CB0BD9"/>
    <w:rsid w:val="00CB0E57"/>
    <w:rsid w:val="00CB0F21"/>
    <w:rsid w:val="00CB1310"/>
    <w:rsid w:val="00CB1401"/>
    <w:rsid w:val="00CB1D3F"/>
    <w:rsid w:val="00CB41B6"/>
    <w:rsid w:val="00CB4E94"/>
    <w:rsid w:val="00CB6208"/>
    <w:rsid w:val="00CB63E3"/>
    <w:rsid w:val="00CB659D"/>
    <w:rsid w:val="00CB6784"/>
    <w:rsid w:val="00CB77AE"/>
    <w:rsid w:val="00CB7BAC"/>
    <w:rsid w:val="00CC1454"/>
    <w:rsid w:val="00CC1BC7"/>
    <w:rsid w:val="00CC2176"/>
    <w:rsid w:val="00CC33DA"/>
    <w:rsid w:val="00CC5085"/>
    <w:rsid w:val="00CC5265"/>
    <w:rsid w:val="00CC668A"/>
    <w:rsid w:val="00CC7A17"/>
    <w:rsid w:val="00CD0828"/>
    <w:rsid w:val="00CD169C"/>
    <w:rsid w:val="00CD1A81"/>
    <w:rsid w:val="00CD232B"/>
    <w:rsid w:val="00CD2960"/>
    <w:rsid w:val="00CD2972"/>
    <w:rsid w:val="00CD2AD5"/>
    <w:rsid w:val="00CD33F3"/>
    <w:rsid w:val="00CD33F5"/>
    <w:rsid w:val="00CD3A6D"/>
    <w:rsid w:val="00CD3E75"/>
    <w:rsid w:val="00CD4132"/>
    <w:rsid w:val="00CD535C"/>
    <w:rsid w:val="00CD64A6"/>
    <w:rsid w:val="00CD6932"/>
    <w:rsid w:val="00CD714D"/>
    <w:rsid w:val="00CE053E"/>
    <w:rsid w:val="00CE1443"/>
    <w:rsid w:val="00CE303E"/>
    <w:rsid w:val="00CE3CD1"/>
    <w:rsid w:val="00CE4DCE"/>
    <w:rsid w:val="00CE543B"/>
    <w:rsid w:val="00CE72C3"/>
    <w:rsid w:val="00CF0502"/>
    <w:rsid w:val="00CF07C1"/>
    <w:rsid w:val="00CF118B"/>
    <w:rsid w:val="00CF174B"/>
    <w:rsid w:val="00CF3043"/>
    <w:rsid w:val="00CF5D31"/>
    <w:rsid w:val="00D00DFC"/>
    <w:rsid w:val="00D0116C"/>
    <w:rsid w:val="00D01C81"/>
    <w:rsid w:val="00D040BB"/>
    <w:rsid w:val="00D055AF"/>
    <w:rsid w:val="00D0667F"/>
    <w:rsid w:val="00D06893"/>
    <w:rsid w:val="00D07D18"/>
    <w:rsid w:val="00D10432"/>
    <w:rsid w:val="00D11883"/>
    <w:rsid w:val="00D12027"/>
    <w:rsid w:val="00D12990"/>
    <w:rsid w:val="00D1409D"/>
    <w:rsid w:val="00D1480D"/>
    <w:rsid w:val="00D15866"/>
    <w:rsid w:val="00D202BA"/>
    <w:rsid w:val="00D21C6C"/>
    <w:rsid w:val="00D22257"/>
    <w:rsid w:val="00D223B2"/>
    <w:rsid w:val="00D227EE"/>
    <w:rsid w:val="00D227FB"/>
    <w:rsid w:val="00D22A56"/>
    <w:rsid w:val="00D23ABA"/>
    <w:rsid w:val="00D2434A"/>
    <w:rsid w:val="00D253B2"/>
    <w:rsid w:val="00D25619"/>
    <w:rsid w:val="00D25F0D"/>
    <w:rsid w:val="00D26078"/>
    <w:rsid w:val="00D266B4"/>
    <w:rsid w:val="00D26798"/>
    <w:rsid w:val="00D2756B"/>
    <w:rsid w:val="00D276C8"/>
    <w:rsid w:val="00D30798"/>
    <w:rsid w:val="00D30F44"/>
    <w:rsid w:val="00D31354"/>
    <w:rsid w:val="00D31460"/>
    <w:rsid w:val="00D319EF"/>
    <w:rsid w:val="00D31FAF"/>
    <w:rsid w:val="00D32755"/>
    <w:rsid w:val="00D33819"/>
    <w:rsid w:val="00D33F61"/>
    <w:rsid w:val="00D34D0F"/>
    <w:rsid w:val="00D34F29"/>
    <w:rsid w:val="00D35159"/>
    <w:rsid w:val="00D35FD9"/>
    <w:rsid w:val="00D41DAF"/>
    <w:rsid w:val="00D41E01"/>
    <w:rsid w:val="00D41EF1"/>
    <w:rsid w:val="00D42639"/>
    <w:rsid w:val="00D4287A"/>
    <w:rsid w:val="00D43CF2"/>
    <w:rsid w:val="00D440CC"/>
    <w:rsid w:val="00D44BA6"/>
    <w:rsid w:val="00D4598B"/>
    <w:rsid w:val="00D45AD9"/>
    <w:rsid w:val="00D4683B"/>
    <w:rsid w:val="00D46CC9"/>
    <w:rsid w:val="00D47A20"/>
    <w:rsid w:val="00D47FB8"/>
    <w:rsid w:val="00D50F52"/>
    <w:rsid w:val="00D516E5"/>
    <w:rsid w:val="00D52D9A"/>
    <w:rsid w:val="00D52EB9"/>
    <w:rsid w:val="00D53095"/>
    <w:rsid w:val="00D530C5"/>
    <w:rsid w:val="00D53A08"/>
    <w:rsid w:val="00D53C8C"/>
    <w:rsid w:val="00D54853"/>
    <w:rsid w:val="00D550E9"/>
    <w:rsid w:val="00D56963"/>
    <w:rsid w:val="00D57B79"/>
    <w:rsid w:val="00D611D6"/>
    <w:rsid w:val="00D61627"/>
    <w:rsid w:val="00D627E0"/>
    <w:rsid w:val="00D63C7A"/>
    <w:rsid w:val="00D63F4E"/>
    <w:rsid w:val="00D65DC6"/>
    <w:rsid w:val="00D66793"/>
    <w:rsid w:val="00D66882"/>
    <w:rsid w:val="00D6732D"/>
    <w:rsid w:val="00D67D0E"/>
    <w:rsid w:val="00D67D8B"/>
    <w:rsid w:val="00D70739"/>
    <w:rsid w:val="00D717CA"/>
    <w:rsid w:val="00D718C2"/>
    <w:rsid w:val="00D7240D"/>
    <w:rsid w:val="00D7338C"/>
    <w:rsid w:val="00D7372F"/>
    <w:rsid w:val="00D74E88"/>
    <w:rsid w:val="00D75EE6"/>
    <w:rsid w:val="00D75F57"/>
    <w:rsid w:val="00D76288"/>
    <w:rsid w:val="00D765C8"/>
    <w:rsid w:val="00D77DD7"/>
    <w:rsid w:val="00D80039"/>
    <w:rsid w:val="00D8048D"/>
    <w:rsid w:val="00D80975"/>
    <w:rsid w:val="00D80EC8"/>
    <w:rsid w:val="00D82163"/>
    <w:rsid w:val="00D82A3C"/>
    <w:rsid w:val="00D82C2C"/>
    <w:rsid w:val="00D85066"/>
    <w:rsid w:val="00D86A27"/>
    <w:rsid w:val="00D870E8"/>
    <w:rsid w:val="00D872CF"/>
    <w:rsid w:val="00D87F64"/>
    <w:rsid w:val="00D91638"/>
    <w:rsid w:val="00D9223E"/>
    <w:rsid w:val="00D92891"/>
    <w:rsid w:val="00D9351B"/>
    <w:rsid w:val="00D945C1"/>
    <w:rsid w:val="00D953E9"/>
    <w:rsid w:val="00D96128"/>
    <w:rsid w:val="00D96836"/>
    <w:rsid w:val="00D97665"/>
    <w:rsid w:val="00DA1EFD"/>
    <w:rsid w:val="00DA3744"/>
    <w:rsid w:val="00DA3803"/>
    <w:rsid w:val="00DA4500"/>
    <w:rsid w:val="00DA4967"/>
    <w:rsid w:val="00DA4C31"/>
    <w:rsid w:val="00DA623D"/>
    <w:rsid w:val="00DA7813"/>
    <w:rsid w:val="00DB0950"/>
    <w:rsid w:val="00DB0C8C"/>
    <w:rsid w:val="00DB0F9A"/>
    <w:rsid w:val="00DB1F70"/>
    <w:rsid w:val="00DB2071"/>
    <w:rsid w:val="00DB2B7F"/>
    <w:rsid w:val="00DB2EB9"/>
    <w:rsid w:val="00DB4D00"/>
    <w:rsid w:val="00DB514E"/>
    <w:rsid w:val="00DB53A1"/>
    <w:rsid w:val="00DB5465"/>
    <w:rsid w:val="00DB55CF"/>
    <w:rsid w:val="00DB5B6E"/>
    <w:rsid w:val="00DB635C"/>
    <w:rsid w:val="00DB66F9"/>
    <w:rsid w:val="00DB7939"/>
    <w:rsid w:val="00DC0894"/>
    <w:rsid w:val="00DC0E56"/>
    <w:rsid w:val="00DC1DC6"/>
    <w:rsid w:val="00DC2285"/>
    <w:rsid w:val="00DC2B7B"/>
    <w:rsid w:val="00DC2D4A"/>
    <w:rsid w:val="00DC30E9"/>
    <w:rsid w:val="00DC488A"/>
    <w:rsid w:val="00DC4AD9"/>
    <w:rsid w:val="00DC5BA7"/>
    <w:rsid w:val="00DC610F"/>
    <w:rsid w:val="00DC6294"/>
    <w:rsid w:val="00DC6CC0"/>
    <w:rsid w:val="00DC7FA4"/>
    <w:rsid w:val="00DD0ED4"/>
    <w:rsid w:val="00DD14FE"/>
    <w:rsid w:val="00DD171F"/>
    <w:rsid w:val="00DD2983"/>
    <w:rsid w:val="00DD3173"/>
    <w:rsid w:val="00DD4F89"/>
    <w:rsid w:val="00DD6126"/>
    <w:rsid w:val="00DD626D"/>
    <w:rsid w:val="00DD711F"/>
    <w:rsid w:val="00DD73EF"/>
    <w:rsid w:val="00DE02AE"/>
    <w:rsid w:val="00DE093F"/>
    <w:rsid w:val="00DE19C4"/>
    <w:rsid w:val="00DE23C6"/>
    <w:rsid w:val="00DE3FC1"/>
    <w:rsid w:val="00DE42F3"/>
    <w:rsid w:val="00DE4BC6"/>
    <w:rsid w:val="00DE4EC4"/>
    <w:rsid w:val="00DE4ECA"/>
    <w:rsid w:val="00DE4F75"/>
    <w:rsid w:val="00DE50B1"/>
    <w:rsid w:val="00DE62ED"/>
    <w:rsid w:val="00DE67B7"/>
    <w:rsid w:val="00DE69D2"/>
    <w:rsid w:val="00DF0023"/>
    <w:rsid w:val="00DF049E"/>
    <w:rsid w:val="00DF119D"/>
    <w:rsid w:val="00DF13FA"/>
    <w:rsid w:val="00DF15FC"/>
    <w:rsid w:val="00DF1F5F"/>
    <w:rsid w:val="00DF1FA3"/>
    <w:rsid w:val="00DF3024"/>
    <w:rsid w:val="00DF3126"/>
    <w:rsid w:val="00DF3E5D"/>
    <w:rsid w:val="00DF4276"/>
    <w:rsid w:val="00DF4760"/>
    <w:rsid w:val="00DF4B28"/>
    <w:rsid w:val="00DF5821"/>
    <w:rsid w:val="00DF5D96"/>
    <w:rsid w:val="00DF5FD6"/>
    <w:rsid w:val="00DF721A"/>
    <w:rsid w:val="00E002C0"/>
    <w:rsid w:val="00E00462"/>
    <w:rsid w:val="00E00CC9"/>
    <w:rsid w:val="00E0134C"/>
    <w:rsid w:val="00E0176C"/>
    <w:rsid w:val="00E01F2F"/>
    <w:rsid w:val="00E02427"/>
    <w:rsid w:val="00E035B3"/>
    <w:rsid w:val="00E0364E"/>
    <w:rsid w:val="00E03C81"/>
    <w:rsid w:val="00E04012"/>
    <w:rsid w:val="00E04088"/>
    <w:rsid w:val="00E042B4"/>
    <w:rsid w:val="00E04370"/>
    <w:rsid w:val="00E0584A"/>
    <w:rsid w:val="00E07475"/>
    <w:rsid w:val="00E07744"/>
    <w:rsid w:val="00E07DAD"/>
    <w:rsid w:val="00E07F77"/>
    <w:rsid w:val="00E101A9"/>
    <w:rsid w:val="00E11409"/>
    <w:rsid w:val="00E12295"/>
    <w:rsid w:val="00E12F1D"/>
    <w:rsid w:val="00E130F4"/>
    <w:rsid w:val="00E131BC"/>
    <w:rsid w:val="00E14BBC"/>
    <w:rsid w:val="00E1648D"/>
    <w:rsid w:val="00E17D5D"/>
    <w:rsid w:val="00E20B66"/>
    <w:rsid w:val="00E218C7"/>
    <w:rsid w:val="00E21AF5"/>
    <w:rsid w:val="00E227DA"/>
    <w:rsid w:val="00E23EAC"/>
    <w:rsid w:val="00E24633"/>
    <w:rsid w:val="00E25A19"/>
    <w:rsid w:val="00E26223"/>
    <w:rsid w:val="00E26351"/>
    <w:rsid w:val="00E26846"/>
    <w:rsid w:val="00E26E8D"/>
    <w:rsid w:val="00E27E0A"/>
    <w:rsid w:val="00E27E2E"/>
    <w:rsid w:val="00E27FE2"/>
    <w:rsid w:val="00E301B7"/>
    <w:rsid w:val="00E32662"/>
    <w:rsid w:val="00E332D3"/>
    <w:rsid w:val="00E33F64"/>
    <w:rsid w:val="00E345F1"/>
    <w:rsid w:val="00E35CDA"/>
    <w:rsid w:val="00E35F7A"/>
    <w:rsid w:val="00E3614C"/>
    <w:rsid w:val="00E40653"/>
    <w:rsid w:val="00E4237F"/>
    <w:rsid w:val="00E42AD9"/>
    <w:rsid w:val="00E43941"/>
    <w:rsid w:val="00E43B08"/>
    <w:rsid w:val="00E44CDA"/>
    <w:rsid w:val="00E45710"/>
    <w:rsid w:val="00E467A4"/>
    <w:rsid w:val="00E4758C"/>
    <w:rsid w:val="00E50830"/>
    <w:rsid w:val="00E51938"/>
    <w:rsid w:val="00E52B04"/>
    <w:rsid w:val="00E5442B"/>
    <w:rsid w:val="00E5467D"/>
    <w:rsid w:val="00E54D07"/>
    <w:rsid w:val="00E54DA2"/>
    <w:rsid w:val="00E551E2"/>
    <w:rsid w:val="00E56A61"/>
    <w:rsid w:val="00E57F36"/>
    <w:rsid w:val="00E60D67"/>
    <w:rsid w:val="00E614B2"/>
    <w:rsid w:val="00E6271B"/>
    <w:rsid w:val="00E63BA5"/>
    <w:rsid w:val="00E652BB"/>
    <w:rsid w:val="00E653E0"/>
    <w:rsid w:val="00E662AA"/>
    <w:rsid w:val="00E6654A"/>
    <w:rsid w:val="00E66993"/>
    <w:rsid w:val="00E66FC8"/>
    <w:rsid w:val="00E67CA0"/>
    <w:rsid w:val="00E7035B"/>
    <w:rsid w:val="00E70A87"/>
    <w:rsid w:val="00E70FAA"/>
    <w:rsid w:val="00E72F06"/>
    <w:rsid w:val="00E73A75"/>
    <w:rsid w:val="00E742C9"/>
    <w:rsid w:val="00E7460A"/>
    <w:rsid w:val="00E74DAF"/>
    <w:rsid w:val="00E7563E"/>
    <w:rsid w:val="00E76874"/>
    <w:rsid w:val="00E7721D"/>
    <w:rsid w:val="00E77959"/>
    <w:rsid w:val="00E8018B"/>
    <w:rsid w:val="00E8073F"/>
    <w:rsid w:val="00E81E11"/>
    <w:rsid w:val="00E828C3"/>
    <w:rsid w:val="00E82CEB"/>
    <w:rsid w:val="00E845D6"/>
    <w:rsid w:val="00E8480A"/>
    <w:rsid w:val="00E855F4"/>
    <w:rsid w:val="00E85FFF"/>
    <w:rsid w:val="00E86C76"/>
    <w:rsid w:val="00E912C3"/>
    <w:rsid w:val="00E928DA"/>
    <w:rsid w:val="00E92AE7"/>
    <w:rsid w:val="00E92F12"/>
    <w:rsid w:val="00E93DE2"/>
    <w:rsid w:val="00E94315"/>
    <w:rsid w:val="00E94DF6"/>
    <w:rsid w:val="00E94EC7"/>
    <w:rsid w:val="00E9512D"/>
    <w:rsid w:val="00E96EF7"/>
    <w:rsid w:val="00E97EDE"/>
    <w:rsid w:val="00EA11B1"/>
    <w:rsid w:val="00EA1384"/>
    <w:rsid w:val="00EA2472"/>
    <w:rsid w:val="00EA24F4"/>
    <w:rsid w:val="00EA38EA"/>
    <w:rsid w:val="00EA4256"/>
    <w:rsid w:val="00EA4AC0"/>
    <w:rsid w:val="00EA5CE9"/>
    <w:rsid w:val="00EA62A4"/>
    <w:rsid w:val="00EA68BF"/>
    <w:rsid w:val="00EA6C78"/>
    <w:rsid w:val="00EA7663"/>
    <w:rsid w:val="00EB0718"/>
    <w:rsid w:val="00EB1266"/>
    <w:rsid w:val="00EB1E61"/>
    <w:rsid w:val="00EB2414"/>
    <w:rsid w:val="00EB2CD5"/>
    <w:rsid w:val="00EB2F06"/>
    <w:rsid w:val="00EB36C5"/>
    <w:rsid w:val="00EB3C89"/>
    <w:rsid w:val="00EB3CA2"/>
    <w:rsid w:val="00EB42DE"/>
    <w:rsid w:val="00EB6D15"/>
    <w:rsid w:val="00EB763D"/>
    <w:rsid w:val="00EB7C7F"/>
    <w:rsid w:val="00EC2207"/>
    <w:rsid w:val="00EC252A"/>
    <w:rsid w:val="00EC34FF"/>
    <w:rsid w:val="00EC404E"/>
    <w:rsid w:val="00EC41A4"/>
    <w:rsid w:val="00EC433B"/>
    <w:rsid w:val="00EC4B25"/>
    <w:rsid w:val="00EC4FED"/>
    <w:rsid w:val="00EC5284"/>
    <w:rsid w:val="00EC669D"/>
    <w:rsid w:val="00EC6B7E"/>
    <w:rsid w:val="00EC6DB9"/>
    <w:rsid w:val="00ED0460"/>
    <w:rsid w:val="00ED17BC"/>
    <w:rsid w:val="00ED1838"/>
    <w:rsid w:val="00ED1F13"/>
    <w:rsid w:val="00ED2215"/>
    <w:rsid w:val="00ED32E0"/>
    <w:rsid w:val="00ED360E"/>
    <w:rsid w:val="00ED3645"/>
    <w:rsid w:val="00ED493C"/>
    <w:rsid w:val="00ED4C30"/>
    <w:rsid w:val="00ED541E"/>
    <w:rsid w:val="00ED7D0A"/>
    <w:rsid w:val="00EE03D4"/>
    <w:rsid w:val="00EE08EE"/>
    <w:rsid w:val="00EE0B4E"/>
    <w:rsid w:val="00EE33E5"/>
    <w:rsid w:val="00EE3B3F"/>
    <w:rsid w:val="00EE3D6A"/>
    <w:rsid w:val="00EE40F4"/>
    <w:rsid w:val="00EE477B"/>
    <w:rsid w:val="00EE5851"/>
    <w:rsid w:val="00EE594B"/>
    <w:rsid w:val="00EE61FF"/>
    <w:rsid w:val="00EE6C96"/>
    <w:rsid w:val="00EE71B8"/>
    <w:rsid w:val="00EE7396"/>
    <w:rsid w:val="00EE79D4"/>
    <w:rsid w:val="00EF01EE"/>
    <w:rsid w:val="00EF0381"/>
    <w:rsid w:val="00EF1D9B"/>
    <w:rsid w:val="00EF321A"/>
    <w:rsid w:val="00EF3C89"/>
    <w:rsid w:val="00EF4030"/>
    <w:rsid w:val="00EF4A9F"/>
    <w:rsid w:val="00EF4C08"/>
    <w:rsid w:val="00EF5CBC"/>
    <w:rsid w:val="00EF613A"/>
    <w:rsid w:val="00EF728C"/>
    <w:rsid w:val="00EF7679"/>
    <w:rsid w:val="00F021F7"/>
    <w:rsid w:val="00F02335"/>
    <w:rsid w:val="00F029B5"/>
    <w:rsid w:val="00F03A12"/>
    <w:rsid w:val="00F04226"/>
    <w:rsid w:val="00F06616"/>
    <w:rsid w:val="00F07369"/>
    <w:rsid w:val="00F07392"/>
    <w:rsid w:val="00F07853"/>
    <w:rsid w:val="00F10B99"/>
    <w:rsid w:val="00F110CA"/>
    <w:rsid w:val="00F11AB1"/>
    <w:rsid w:val="00F1288E"/>
    <w:rsid w:val="00F12EC5"/>
    <w:rsid w:val="00F13520"/>
    <w:rsid w:val="00F13BB6"/>
    <w:rsid w:val="00F14855"/>
    <w:rsid w:val="00F14B6B"/>
    <w:rsid w:val="00F15AED"/>
    <w:rsid w:val="00F15BE4"/>
    <w:rsid w:val="00F15E91"/>
    <w:rsid w:val="00F1767F"/>
    <w:rsid w:val="00F17B1C"/>
    <w:rsid w:val="00F2062B"/>
    <w:rsid w:val="00F2287F"/>
    <w:rsid w:val="00F22A35"/>
    <w:rsid w:val="00F23226"/>
    <w:rsid w:val="00F237F7"/>
    <w:rsid w:val="00F24DE7"/>
    <w:rsid w:val="00F25FD0"/>
    <w:rsid w:val="00F263B8"/>
    <w:rsid w:val="00F27FB4"/>
    <w:rsid w:val="00F27FE3"/>
    <w:rsid w:val="00F30A70"/>
    <w:rsid w:val="00F3198E"/>
    <w:rsid w:val="00F31D1F"/>
    <w:rsid w:val="00F32799"/>
    <w:rsid w:val="00F3280A"/>
    <w:rsid w:val="00F32F6B"/>
    <w:rsid w:val="00F33D43"/>
    <w:rsid w:val="00F34DCC"/>
    <w:rsid w:val="00F35CB5"/>
    <w:rsid w:val="00F3633A"/>
    <w:rsid w:val="00F369BC"/>
    <w:rsid w:val="00F40645"/>
    <w:rsid w:val="00F416B2"/>
    <w:rsid w:val="00F41799"/>
    <w:rsid w:val="00F42077"/>
    <w:rsid w:val="00F4273B"/>
    <w:rsid w:val="00F42C7F"/>
    <w:rsid w:val="00F4362A"/>
    <w:rsid w:val="00F44968"/>
    <w:rsid w:val="00F45541"/>
    <w:rsid w:val="00F45C1E"/>
    <w:rsid w:val="00F45F30"/>
    <w:rsid w:val="00F462BE"/>
    <w:rsid w:val="00F47BC5"/>
    <w:rsid w:val="00F47C0C"/>
    <w:rsid w:val="00F50429"/>
    <w:rsid w:val="00F509A5"/>
    <w:rsid w:val="00F51970"/>
    <w:rsid w:val="00F53032"/>
    <w:rsid w:val="00F54866"/>
    <w:rsid w:val="00F55040"/>
    <w:rsid w:val="00F550A7"/>
    <w:rsid w:val="00F5527E"/>
    <w:rsid w:val="00F556CB"/>
    <w:rsid w:val="00F55AB8"/>
    <w:rsid w:val="00F5613F"/>
    <w:rsid w:val="00F60730"/>
    <w:rsid w:val="00F6075E"/>
    <w:rsid w:val="00F61091"/>
    <w:rsid w:val="00F615E5"/>
    <w:rsid w:val="00F61D21"/>
    <w:rsid w:val="00F630DE"/>
    <w:rsid w:val="00F63544"/>
    <w:rsid w:val="00F63AD1"/>
    <w:rsid w:val="00F64CF2"/>
    <w:rsid w:val="00F654BC"/>
    <w:rsid w:val="00F6558C"/>
    <w:rsid w:val="00F662DD"/>
    <w:rsid w:val="00F678B2"/>
    <w:rsid w:val="00F70B4F"/>
    <w:rsid w:val="00F7175F"/>
    <w:rsid w:val="00F71998"/>
    <w:rsid w:val="00F71B99"/>
    <w:rsid w:val="00F71C28"/>
    <w:rsid w:val="00F71CEB"/>
    <w:rsid w:val="00F748AF"/>
    <w:rsid w:val="00F74B2A"/>
    <w:rsid w:val="00F74B69"/>
    <w:rsid w:val="00F7516E"/>
    <w:rsid w:val="00F757CE"/>
    <w:rsid w:val="00F75CD9"/>
    <w:rsid w:val="00F76A4F"/>
    <w:rsid w:val="00F77A70"/>
    <w:rsid w:val="00F80821"/>
    <w:rsid w:val="00F8137E"/>
    <w:rsid w:val="00F81B5A"/>
    <w:rsid w:val="00F81C43"/>
    <w:rsid w:val="00F82279"/>
    <w:rsid w:val="00F85607"/>
    <w:rsid w:val="00F8666C"/>
    <w:rsid w:val="00F87085"/>
    <w:rsid w:val="00F8754C"/>
    <w:rsid w:val="00F90559"/>
    <w:rsid w:val="00F91ADE"/>
    <w:rsid w:val="00F9230A"/>
    <w:rsid w:val="00F926F8"/>
    <w:rsid w:val="00F92918"/>
    <w:rsid w:val="00F93487"/>
    <w:rsid w:val="00F94170"/>
    <w:rsid w:val="00F94CE6"/>
    <w:rsid w:val="00F958A6"/>
    <w:rsid w:val="00F9680B"/>
    <w:rsid w:val="00F97F26"/>
    <w:rsid w:val="00FA1A7B"/>
    <w:rsid w:val="00FA213C"/>
    <w:rsid w:val="00FA2D20"/>
    <w:rsid w:val="00FA2F43"/>
    <w:rsid w:val="00FA342D"/>
    <w:rsid w:val="00FA3631"/>
    <w:rsid w:val="00FA4003"/>
    <w:rsid w:val="00FA4622"/>
    <w:rsid w:val="00FA48EB"/>
    <w:rsid w:val="00FA4A48"/>
    <w:rsid w:val="00FA4AE7"/>
    <w:rsid w:val="00FA549A"/>
    <w:rsid w:val="00FA5911"/>
    <w:rsid w:val="00FA5DEB"/>
    <w:rsid w:val="00FA77E0"/>
    <w:rsid w:val="00FA7AD0"/>
    <w:rsid w:val="00FA7D9F"/>
    <w:rsid w:val="00FB0725"/>
    <w:rsid w:val="00FB21D6"/>
    <w:rsid w:val="00FB5AA8"/>
    <w:rsid w:val="00FB6E72"/>
    <w:rsid w:val="00FB6FBF"/>
    <w:rsid w:val="00FB7136"/>
    <w:rsid w:val="00FB7144"/>
    <w:rsid w:val="00FB729F"/>
    <w:rsid w:val="00FC0885"/>
    <w:rsid w:val="00FC0D4B"/>
    <w:rsid w:val="00FC12E6"/>
    <w:rsid w:val="00FC293F"/>
    <w:rsid w:val="00FC2B12"/>
    <w:rsid w:val="00FC3840"/>
    <w:rsid w:val="00FC38EF"/>
    <w:rsid w:val="00FC4A3B"/>
    <w:rsid w:val="00FC56C5"/>
    <w:rsid w:val="00FC6201"/>
    <w:rsid w:val="00FC7333"/>
    <w:rsid w:val="00FC7451"/>
    <w:rsid w:val="00FD1A9E"/>
    <w:rsid w:val="00FD2B10"/>
    <w:rsid w:val="00FD32C1"/>
    <w:rsid w:val="00FD36FF"/>
    <w:rsid w:val="00FD389B"/>
    <w:rsid w:val="00FD3A9C"/>
    <w:rsid w:val="00FD3FD6"/>
    <w:rsid w:val="00FD411F"/>
    <w:rsid w:val="00FD51DC"/>
    <w:rsid w:val="00FD53BA"/>
    <w:rsid w:val="00FD5D52"/>
    <w:rsid w:val="00FD6B29"/>
    <w:rsid w:val="00FD6C6C"/>
    <w:rsid w:val="00FD7100"/>
    <w:rsid w:val="00FD73EF"/>
    <w:rsid w:val="00FD7750"/>
    <w:rsid w:val="00FE0C02"/>
    <w:rsid w:val="00FE18B1"/>
    <w:rsid w:val="00FE47F1"/>
    <w:rsid w:val="00FE5C13"/>
    <w:rsid w:val="00FE6356"/>
    <w:rsid w:val="00FE7186"/>
    <w:rsid w:val="00FE7E86"/>
    <w:rsid w:val="00FF0F3B"/>
    <w:rsid w:val="00FF264F"/>
    <w:rsid w:val="00FF2A4E"/>
    <w:rsid w:val="00FF3FDE"/>
    <w:rsid w:val="00FF50AB"/>
    <w:rsid w:val="00FF516F"/>
    <w:rsid w:val="00FF63CA"/>
    <w:rsid w:val="00FF6F64"/>
    <w:rsid w:val="00FF71B5"/>
    <w:rsid w:val="00FF7E8B"/>
    <w:rsid w:val="09324AFF"/>
    <w:rsid w:val="0BEE7A7F"/>
    <w:rsid w:val="14DD0D5C"/>
    <w:rsid w:val="1FA0634E"/>
    <w:rsid w:val="279D4FF5"/>
    <w:rsid w:val="4BD46929"/>
    <w:rsid w:val="4FAC32CB"/>
    <w:rsid w:val="69EA32AA"/>
    <w:rsid w:val="7B70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nhideWhenUsed="0" w:uiPriority="9" w:semiHidden="0" w:name="heading 2"/>
    <w:lsdException w:qFormat="1" w:uiPriority="1" w:name="heading 3"/>
    <w:lsdException w:qFormat="1" w:uiPriority="1" w:name="heading 4"/>
    <w:lsdException w:qFormat="1" w:uiPriority="1" w:name="heading 5"/>
    <w:lsdException w:qFormat="1" w:uiPriority="1" w:name="heading 6"/>
    <w:lsdException w:qFormat="1" w:uiPriority="1" w:name="heading 7"/>
    <w:lsdException w:qFormat="1" w:uiPriority="1" w:name="heading 8"/>
    <w:lsdException w:qFormat="1" w:uiPriority="1" w:name="heading 9"/>
    <w:lsdException w:uiPriority="1" w:name="index 1"/>
    <w:lsdException w:uiPriority="1" w:name="index 2"/>
    <w:lsdException w:uiPriority="1" w:name="index 3"/>
    <w:lsdException w:uiPriority="1" w:name="index 4"/>
    <w:lsdException w:uiPriority="1" w:name="index 5"/>
    <w:lsdException w:uiPriority="1" w:name="index 6"/>
    <w:lsdException w:uiPriority="1" w:name="index 7"/>
    <w:lsdException w:uiPriority="1" w:name="index 8"/>
    <w:lsdException w:uiPriority="1" w:name="index 9"/>
    <w:lsdException w:uiPriority="1" w:name="toc 1"/>
    <w:lsdException w:uiPriority="1" w:name="toc 2"/>
    <w:lsdException w:uiPriority="1" w:name="toc 3"/>
    <w:lsdException w:uiPriority="1" w:name="toc 4"/>
    <w:lsdException w:uiPriority="1" w:name="toc 5"/>
    <w:lsdException w:uiPriority="1" w:name="toc 6"/>
    <w:lsdException w:uiPriority="1" w:name="toc 7"/>
    <w:lsdException w:uiPriority="1" w:name="toc 8"/>
    <w:lsdException w:uiPriority="1" w:name="toc 9"/>
    <w:lsdException w:uiPriority="1" w:name="Normal Indent"/>
    <w:lsdException w:uiPriority="1" w:name="footnote text"/>
    <w:lsdException w:qFormat="1" w:uiPriority="1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1" w:name="index heading"/>
    <w:lsdException w:qFormat="1" w:uiPriority="1" w:name="caption"/>
    <w:lsdException w:uiPriority="1" w:name="table of figures"/>
    <w:lsdException w:uiPriority="1" w:name="envelope address"/>
    <w:lsdException w:uiPriority="1" w:name="envelope return"/>
    <w:lsdException w:uiPriority="1" w:name="footnote reference"/>
    <w:lsdException w:qFormat="1" w:uiPriority="1" w:semiHidden="0" w:name="annotation reference"/>
    <w:lsdException w:uiPriority="1" w:name="line number"/>
    <w:lsdException w:uiPriority="1" w:name="page number"/>
    <w:lsdException w:uiPriority="1" w:name="endnote reference"/>
    <w:lsdException w:uiPriority="1" w:name="endnote text"/>
    <w:lsdException w:uiPriority="1" w:name="table of authorities"/>
    <w:lsdException w:uiPriority="1" w:name="macro"/>
    <w:lsdException w:uiPriority="1" w:name="toa heading"/>
    <w:lsdException w:uiPriority="1" w:name="List"/>
    <w:lsdException w:uiPriority="1" w:name="List Bullet"/>
    <w:lsdException w:uiPriority="1" w:name="List Number"/>
    <w:lsdException w:uiPriority="1" w:name="List 2"/>
    <w:lsdException w:uiPriority="1" w:name="List 3"/>
    <w:lsdException w:uiPriority="1" w:name="List 4"/>
    <w:lsdException w:uiPriority="1" w:name="List 5"/>
    <w:lsdException w:uiPriority="1" w:name="List Bullet 2"/>
    <w:lsdException w:uiPriority="1" w:name="List Bullet 3"/>
    <w:lsdException w:uiPriority="1" w:name="List Bullet 4"/>
    <w:lsdException w:uiPriority="1" w:name="List Bullet 5"/>
    <w:lsdException w:uiPriority="1" w:name="List Number 2"/>
    <w:lsdException w:uiPriority="1" w:name="List Number 3"/>
    <w:lsdException w:uiPriority="1" w:name="List Number 4"/>
    <w:lsdException w:uiPriority="1" w:name="List Number 5"/>
    <w:lsdException w:qFormat="1" w:unhideWhenUsed="0" w:uiPriority="1" w:semiHidden="0" w:name="Title"/>
    <w:lsdException w:uiPriority="1" w:name="Closing"/>
    <w:lsdException w:uiPriority="1" w:name="Signature"/>
    <w:lsdException w:qFormat="1" w:uiPriority="1" w:name="Default Paragraph Font"/>
    <w:lsdException w:uiPriority="1" w:name="Body Text"/>
    <w:lsdException w:uiPriority="1" w:name="Body Text Indent"/>
    <w:lsdException w:uiPriority="1" w:name="List Continue"/>
    <w:lsdException w:uiPriority="1" w:name="List Continue 2"/>
    <w:lsdException w:uiPriority="1" w:name="List Continue 3"/>
    <w:lsdException w:uiPriority="1" w:name="List Continue 4"/>
    <w:lsdException w:uiPriority="1" w:name="List Continue 5"/>
    <w:lsdException w:uiPriority="1" w:name="Message Header"/>
    <w:lsdException w:qFormat="1" w:unhideWhenUsed="0" w:uiPriority="1" w:semiHidden="0" w:name="Subtitle"/>
    <w:lsdException w:uiPriority="1" w:name="Salutation"/>
    <w:lsdException w:qFormat="1" w:uiPriority="1" w:name="Date"/>
    <w:lsdException w:uiPriority="1" w:name="Body Text First Indent"/>
    <w:lsdException w:uiPriority="1" w:name="Body Text First Indent 2"/>
    <w:lsdException w:uiPriority="1" w:name="Note Heading"/>
    <w:lsdException w:uiPriority="1" w:name="Body Text 2"/>
    <w:lsdException w:uiPriority="1" w:name="Body Text 3"/>
    <w:lsdException w:uiPriority="1" w:name="Body Text Indent 2"/>
    <w:lsdException w:uiPriority="1" w:name="Body Text Indent 3"/>
    <w:lsdException w:uiPriority="1" w:name="Block Text"/>
    <w:lsdException w:qFormat="1" w:uiPriority="99" w:name="Hyperlink"/>
    <w:lsdException w:uiPriority="1" w:name="FollowedHyperlink"/>
    <w:lsdException w:qFormat="1" w:unhideWhenUsed="0" w:uiPriority="22" w:semiHidden="0" w:name="Strong"/>
    <w:lsdException w:qFormat="1" w:unhideWhenUsed="0" w:uiPriority="1" w:semiHidden="0" w:name="Emphasis"/>
    <w:lsdException w:uiPriority="1" w:name="Document Map"/>
    <w:lsdException w:uiPriority="1" w:name="Plain Text"/>
    <w:lsdException w:uiPriority="1" w:name="E-mail Signature"/>
    <w:lsdException w:qFormat="1" w:uiPriority="99" w:semiHidden="0" w:name="Normal (Web)"/>
    <w:lsdException w:uiPriority="1" w:name="HTML Acronym"/>
    <w:lsdException w:uiPriority="1" w:name="HTML Address"/>
    <w:lsdException w:uiPriority="1" w:name="HTML Cite"/>
    <w:lsdException w:uiPriority="1" w:name="HTML Code"/>
    <w:lsdException w:uiPriority="1" w:name="HTML Definition"/>
    <w:lsdException w:uiPriority="1" w:name="HTML Keyboard"/>
    <w:lsdException w:uiPriority="1" w:name="HTML Preformatted"/>
    <w:lsdException w:uiPriority="1" w:name="HTML Sample"/>
    <w:lsdException w:uiPriority="1" w:name="HTML Typewriter"/>
    <w:lsdException w:uiPriority="1" w:name="HTML Variable"/>
    <w:lsdException w:qFormat="1" w:uiPriority="99" w:name="Normal Table"/>
    <w:lsdException w:qFormat="1" w:uiPriority="1" w:semiHidden="0" w:name="annotation subject"/>
    <w:lsdException w:uiPriority="1" w:name="Table Simple 1"/>
    <w:lsdException w:uiPriority="1" w:name="Table Simple 2"/>
    <w:lsdException w:uiPriority="1" w:name="Table Simple 3"/>
    <w:lsdException w:uiPriority="1" w:name="Table Classic 1"/>
    <w:lsdException w:uiPriority="1" w:name="Table Classic 2"/>
    <w:lsdException w:uiPriority="1" w:name="Table Classic 3"/>
    <w:lsdException w:uiPriority="1" w:name="Table Classic 4"/>
    <w:lsdException w:uiPriority="1" w:name="Table Colorful 1"/>
    <w:lsdException w:uiPriority="1" w:name="Table Colorful 2"/>
    <w:lsdException w:uiPriority="1" w:name="Table Colorful 3"/>
    <w:lsdException w:uiPriority="1" w:name="Table Columns 1"/>
    <w:lsdException w:uiPriority="1" w:name="Table Columns 2"/>
    <w:lsdException w:uiPriority="1" w:name="Table Columns 3"/>
    <w:lsdException w:uiPriority="1" w:name="Table Columns 4"/>
    <w:lsdException w:uiPriority="1" w:name="Table Columns 5"/>
    <w:lsdException w:uiPriority="1" w:name="Table Grid 1"/>
    <w:lsdException w:uiPriority="1" w:name="Table Grid 2"/>
    <w:lsdException w:uiPriority="1" w:name="Table Grid 3"/>
    <w:lsdException w:uiPriority="1" w:name="Table Grid 4"/>
    <w:lsdException w:uiPriority="1" w:name="Table Grid 5"/>
    <w:lsdException w:uiPriority="1" w:name="Table Grid 6"/>
    <w:lsdException w:uiPriority="1" w:name="Table Grid 7"/>
    <w:lsdException w:uiPriority="1" w:name="Table Grid 8"/>
    <w:lsdException w:uiPriority="1" w:name="Table List 1"/>
    <w:lsdException w:uiPriority="1" w:name="Table List 2"/>
    <w:lsdException w:uiPriority="1" w:name="Table List 3"/>
    <w:lsdException w:uiPriority="1" w:name="Table List 4"/>
    <w:lsdException w:uiPriority="1" w:name="Table List 5"/>
    <w:lsdException w:uiPriority="1" w:name="Table List 6"/>
    <w:lsdException w:uiPriority="1" w:name="Table List 7"/>
    <w:lsdException w:uiPriority="1" w:name="Table List 8"/>
    <w:lsdException w:uiPriority="1" w:name="Table 3D effects 1"/>
    <w:lsdException w:uiPriority="1" w:name="Table 3D effects 2"/>
    <w:lsdException w:uiPriority="1" w:name="Table 3D effects 3"/>
    <w:lsdException w:uiPriority="1" w:name="Table Contemporary"/>
    <w:lsdException w:uiPriority="1" w:name="Table Elegant"/>
    <w:lsdException w:uiPriority="1" w:name="Table Professional"/>
    <w:lsdException w:uiPriority="1" w:name="Table Subtle 1"/>
    <w:lsdException w:uiPriority="1" w:name="Table Subtle 2"/>
    <w:lsdException w:uiPriority="1" w:name="Table Web 1"/>
    <w:lsdException w:uiPriority="1" w:name="Table Web 2"/>
    <w:lsdException w:uiPriority="1" w:name="Table Web 3"/>
    <w:lsdException w:qFormat="1" w:uiPriority="1" w:semiHidden="0" w:name="Balloon Text"/>
    <w:lsdException w:qFormat="1" w:unhideWhenUsed="0" w:uiPriority="39" w:semiHidden="0" w:name="Table Grid"/>
    <w:lsdException w:uiPriority="1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24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/>
      <w:b/>
      <w:bCs/>
      <w:kern w:val="0"/>
      <w:sz w:val="36"/>
      <w:szCs w:val="36"/>
      <w:lang w:val="zh-CN" w:eastAsia="zh-CN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0"/>
    <w:unhideWhenUsed/>
    <w:qFormat/>
    <w:uiPriority w:val="1"/>
    <w:pPr>
      <w:jc w:val="left"/>
    </w:pPr>
    <w:rPr>
      <w:lang w:val="zh-CN" w:eastAsia="zh-CN"/>
    </w:rPr>
  </w:style>
  <w:style w:type="paragraph" w:styleId="4">
    <w:name w:val="Date"/>
    <w:basedOn w:val="1"/>
    <w:next w:val="1"/>
    <w:link w:val="25"/>
    <w:semiHidden/>
    <w:unhideWhenUsed/>
    <w:qFormat/>
    <w:uiPriority w:val="1"/>
    <w:pPr>
      <w:ind w:left="100" w:leftChars="2500"/>
    </w:pPr>
  </w:style>
  <w:style w:type="paragraph" w:styleId="5">
    <w:name w:val="Balloon Text"/>
    <w:basedOn w:val="1"/>
    <w:link w:val="16"/>
    <w:unhideWhenUsed/>
    <w:qFormat/>
    <w:uiPriority w:val="1"/>
    <w:rPr>
      <w:sz w:val="18"/>
      <w:szCs w:val="18"/>
      <w:lang w:val="zh-CN" w:eastAsia="zh-CN"/>
    </w:rPr>
  </w:style>
  <w:style w:type="paragraph" w:styleId="6">
    <w:name w:val="footer"/>
    <w:basedOn w:val="1"/>
    <w:link w:val="19"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kern w:val="0"/>
      <w:sz w:val="18"/>
      <w:szCs w:val="18"/>
      <w:lang w:val="zh-CN" w:eastAsia="zh-CN"/>
    </w:rPr>
  </w:style>
  <w:style w:type="paragraph" w:styleId="7">
    <w:name w:val="header"/>
    <w:basedOn w:val="1"/>
    <w:link w:val="1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kern w:val="0"/>
      <w:sz w:val="18"/>
      <w:szCs w:val="18"/>
      <w:lang w:val="zh-CN" w:eastAsia="zh-CN"/>
    </w:rPr>
  </w:style>
  <w:style w:type="paragraph" w:styleId="8">
    <w:name w:val="Normal (Web)"/>
    <w:basedOn w:val="1"/>
    <w:unhideWhenUsed/>
    <w:qFormat/>
    <w:uiPriority w:val="99"/>
    <w:pPr>
      <w:widowControl/>
      <w:spacing w:after="150"/>
      <w:jc w:val="left"/>
    </w:pPr>
    <w:rPr>
      <w:rFonts w:ascii="宋体" w:hAnsi="宋体" w:cs="宋体"/>
      <w:kern w:val="0"/>
      <w:sz w:val="24"/>
      <w:szCs w:val="24"/>
    </w:rPr>
  </w:style>
  <w:style w:type="paragraph" w:styleId="9">
    <w:name w:val="annotation subject"/>
    <w:basedOn w:val="3"/>
    <w:next w:val="3"/>
    <w:link w:val="17"/>
    <w:unhideWhenUsed/>
    <w:qFormat/>
    <w:uiPriority w:val="1"/>
    <w:rPr>
      <w:b/>
      <w:bCs/>
    </w:rPr>
  </w:style>
  <w:style w:type="table" w:styleId="11">
    <w:name w:val="Table Grid"/>
    <w:basedOn w:val="10"/>
    <w:qFormat/>
    <w:uiPriority w:val="39"/>
    <w:rPr>
      <w:rFonts w:asciiTheme="minorHAnsi" w:hAnsiTheme="minorHAnsi" w:eastAsiaTheme="minorEastAsia" w:cstheme="minorBid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Strong"/>
    <w:qFormat/>
    <w:uiPriority w:val="22"/>
    <w:rPr>
      <w:b/>
      <w:bCs/>
    </w:rPr>
  </w:style>
  <w:style w:type="character" w:styleId="14">
    <w:name w:val="Hyperlink"/>
    <w:semiHidden/>
    <w:unhideWhenUsed/>
    <w:qFormat/>
    <w:uiPriority w:val="99"/>
    <w:rPr>
      <w:color w:val="0000FF"/>
      <w:u w:val="single"/>
    </w:rPr>
  </w:style>
  <w:style w:type="character" w:styleId="15">
    <w:name w:val="annotation reference"/>
    <w:unhideWhenUsed/>
    <w:qFormat/>
    <w:uiPriority w:val="1"/>
    <w:rPr>
      <w:sz w:val="21"/>
      <w:szCs w:val="21"/>
    </w:rPr>
  </w:style>
  <w:style w:type="character" w:customStyle="1" w:styleId="16">
    <w:name w:val="批注框文本 Char"/>
    <w:link w:val="5"/>
    <w:semiHidden/>
    <w:qFormat/>
    <w:uiPriority w:val="1"/>
    <w:rPr>
      <w:kern w:val="2"/>
      <w:sz w:val="18"/>
      <w:szCs w:val="18"/>
    </w:rPr>
  </w:style>
  <w:style w:type="character" w:customStyle="1" w:styleId="17">
    <w:name w:val="批注主题 Char"/>
    <w:link w:val="9"/>
    <w:semiHidden/>
    <w:qFormat/>
    <w:uiPriority w:val="1"/>
    <w:rPr>
      <w:b/>
      <w:bCs/>
      <w:kern w:val="2"/>
      <w:sz w:val="21"/>
      <w:szCs w:val="22"/>
    </w:rPr>
  </w:style>
  <w:style w:type="character" w:customStyle="1" w:styleId="18">
    <w:name w:val="页眉 Char"/>
    <w:link w:val="7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9">
    <w:name w:val="页脚 Char"/>
    <w:link w:val="6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0">
    <w:name w:val="批注文字 Char"/>
    <w:link w:val="3"/>
    <w:semiHidden/>
    <w:qFormat/>
    <w:uiPriority w:val="1"/>
    <w:rPr>
      <w:kern w:val="2"/>
      <w:sz w:val="21"/>
      <w:szCs w:val="22"/>
    </w:rPr>
  </w:style>
  <w:style w:type="paragraph" w:customStyle="1" w:styleId="21">
    <w:name w:val="p_text_indent_23"/>
    <w:basedOn w:val="1"/>
    <w:qFormat/>
    <w:uiPriority w:val="0"/>
    <w:pPr>
      <w:widowControl/>
      <w:spacing w:before="100" w:beforeAutospacing="1" w:after="497" w:line="408" w:lineRule="atLeast"/>
      <w:ind w:firstLine="480"/>
      <w:jc w:val="left"/>
    </w:pPr>
    <w:rPr>
      <w:rFonts w:ascii="微软雅黑" w:hAnsi="微软雅黑" w:eastAsia="微软雅黑" w:cs="宋体"/>
      <w:color w:val="333333"/>
      <w:kern w:val="0"/>
      <w:sz w:val="40"/>
      <w:szCs w:val="40"/>
    </w:rPr>
  </w:style>
  <w:style w:type="paragraph" w:customStyle="1" w:styleId="22">
    <w:name w:val="Default"/>
    <w:qFormat/>
    <w:uiPriority w:val="0"/>
    <w:pPr>
      <w:widowControl w:val="0"/>
      <w:autoSpaceDE w:val="0"/>
      <w:autoSpaceDN w:val="0"/>
      <w:adjustRightInd w:val="0"/>
    </w:pPr>
    <w:rPr>
      <w:rFonts w:ascii="仿宋_GB2312" w:hAnsi="Calibri" w:eastAsia="仿宋_GB2312" w:cs="仿宋_GB2312"/>
      <w:color w:val="000000"/>
      <w:sz w:val="24"/>
      <w:szCs w:val="24"/>
      <w:lang w:val="en-US" w:eastAsia="zh-CN" w:bidi="ar-SA"/>
    </w:rPr>
  </w:style>
  <w:style w:type="character" w:customStyle="1" w:styleId="23">
    <w:name w:val="bjh-p"/>
    <w:qFormat/>
    <w:uiPriority w:val="0"/>
  </w:style>
  <w:style w:type="character" w:customStyle="1" w:styleId="24">
    <w:name w:val="标题 2 Char"/>
    <w:link w:val="2"/>
    <w:qFormat/>
    <w:uiPriority w:val="9"/>
    <w:rPr>
      <w:rFonts w:ascii="宋体" w:hAnsi="宋体" w:cs="宋体"/>
      <w:b/>
      <w:bCs/>
      <w:sz w:val="36"/>
      <w:szCs w:val="36"/>
    </w:rPr>
  </w:style>
  <w:style w:type="character" w:customStyle="1" w:styleId="25">
    <w:name w:val="日期 Char"/>
    <w:basedOn w:val="12"/>
    <w:link w:val="4"/>
    <w:semiHidden/>
    <w:qFormat/>
    <w:uiPriority w:val="1"/>
    <w:rPr>
      <w:kern w:val="2"/>
      <w:sz w:val="21"/>
      <w:szCs w:val="22"/>
    </w:rPr>
  </w:style>
  <w:style w:type="paragraph" w:styleId="26">
    <w:name w:val="List Paragraph"/>
    <w:basedOn w:val="1"/>
    <w:qFormat/>
    <w:uiPriority w:val="34"/>
    <w:pPr>
      <w:ind w:firstLine="420" w:firstLineChars="200"/>
    </w:pPr>
    <w:rPr>
      <w:rFonts w:asciiTheme="minorHAnsi" w:hAnsiTheme="minorHAnsi" w:eastAsiaTheme="minorEastAsia" w:cstheme="minorBidi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2EC501-31B3-40D8-A030-C78B40BA6DA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2</Pages>
  <Words>437</Words>
  <Characters>541</Characters>
  <Lines>7</Lines>
  <Paragraphs>2</Paragraphs>
  <TotalTime>4</TotalTime>
  <ScaleCrop>false</ScaleCrop>
  <LinksUpToDate>false</LinksUpToDate>
  <CharactersWithSpaces>970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2T01:15:00Z</dcterms:created>
  <dc:creator>USER</dc:creator>
  <cp:lastModifiedBy>Administrator</cp:lastModifiedBy>
  <cp:lastPrinted>2021-03-16T02:11:00Z</cp:lastPrinted>
  <dcterms:modified xsi:type="dcterms:W3CDTF">2023-03-14T09:32:5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2A0B49FBA8BE4B7CBAE518C49DA0C14B</vt:lpwstr>
  </property>
</Properties>
</file>